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r>
        <w:t>Imagesc</w:t>
      </w:r>
      <w:proofErr w:type="spell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 xml:space="preserve">For sophisticated applications like CV, linear hypothesis </w:t>
      </w:r>
      <w:proofErr w:type="spellStart"/>
      <w:r>
        <w:t>can not</w:t>
      </w:r>
      <w:proofErr w:type="spellEnd"/>
      <w:r>
        <w:t xml:space="preserve">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 xml:space="preserve">Earlier we passed theta vectors to optimization functions like </w:t>
      </w:r>
      <w:proofErr w:type="spellStart"/>
      <w:r>
        <w:t>fminunc</w:t>
      </w:r>
      <w:proofErr w:type="spellEnd"/>
      <w:r>
        <w:t>,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 xml:space="preserve">Gradient checking helps in accurate implementation of forward and back </w:t>
      </w:r>
      <w:proofErr w:type="spellStart"/>
      <w:r>
        <w:t>prop</w:t>
      </w:r>
      <w:proofErr w:type="spellEnd"/>
      <w:r>
        <w:t xml:space="preserve">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3F808E99"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p w14:paraId="41EB479E" w14:textId="0ED51B41" w:rsidR="006A302B" w:rsidRDefault="006A302B">
      <w:r>
        <w:br w:type="page"/>
      </w:r>
    </w:p>
    <w:p w14:paraId="1C772CAA" w14:textId="41B918A9" w:rsidR="006A302B" w:rsidRPr="002C5EEA" w:rsidRDefault="006A302B" w:rsidP="006A302B">
      <w:pPr>
        <w:jc w:val="both"/>
        <w:rPr>
          <w:b/>
          <w:bCs/>
          <w:sz w:val="36"/>
          <w:szCs w:val="36"/>
          <w:u w:val="single"/>
        </w:rPr>
      </w:pPr>
      <w:r>
        <w:rPr>
          <w:b/>
          <w:bCs/>
          <w:sz w:val="36"/>
          <w:szCs w:val="36"/>
          <w:u w:val="single"/>
        </w:rPr>
        <w:lastRenderedPageBreak/>
        <w:t>Week 7</w:t>
      </w:r>
      <w:r w:rsidRPr="000C319E">
        <w:rPr>
          <w:b/>
          <w:bCs/>
          <w:sz w:val="36"/>
          <w:szCs w:val="36"/>
          <w:u w:val="single"/>
        </w:rPr>
        <w:t>:</w:t>
      </w:r>
    </w:p>
    <w:p w14:paraId="22F93899" w14:textId="2A3F8086" w:rsidR="006A302B" w:rsidRDefault="00D974A8" w:rsidP="006A302B">
      <w:pPr>
        <w:pStyle w:val="ListParagraph"/>
        <w:numPr>
          <w:ilvl w:val="0"/>
          <w:numId w:val="7"/>
        </w:numPr>
        <w:jc w:val="both"/>
      </w:pPr>
      <w:r>
        <w:t xml:space="preserve">Optimization objective: </w:t>
      </w:r>
      <w:r w:rsidR="0086791D">
        <w:t>Support Vector Machine (SVM):</w:t>
      </w:r>
    </w:p>
    <w:p w14:paraId="0E3212E1" w14:textId="7713FE8A" w:rsidR="0086791D" w:rsidRDefault="00191C73" w:rsidP="0086791D">
      <w:pPr>
        <w:pStyle w:val="ListParagraph"/>
        <w:numPr>
          <w:ilvl w:val="1"/>
          <w:numId w:val="7"/>
        </w:numPr>
        <w:jc w:val="both"/>
      </w:pPr>
      <w:r>
        <w:t>Modification in Logistic regression cost for SVM</w:t>
      </w:r>
    </w:p>
    <w:p w14:paraId="5518F2E9" w14:textId="1CE3E89F" w:rsidR="00073877" w:rsidRDefault="00073877" w:rsidP="00073877">
      <w:pPr>
        <w:ind w:left="1080"/>
        <w:jc w:val="both"/>
      </w:pPr>
      <w:r w:rsidRPr="00073877">
        <w:drawing>
          <wp:inline distT="0" distB="0" distL="0" distR="0" wp14:anchorId="72D96485" wp14:editId="18F2278C">
            <wp:extent cx="6035563" cy="338357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35563" cy="3383573"/>
                    </a:xfrm>
                    <a:prstGeom prst="rect">
                      <a:avLst/>
                    </a:prstGeom>
                  </pic:spPr>
                </pic:pic>
              </a:graphicData>
            </a:graphic>
          </wp:inline>
        </w:drawing>
      </w:r>
    </w:p>
    <w:p w14:paraId="6E5FEF87" w14:textId="7D310031" w:rsidR="00073877" w:rsidRDefault="00E6116B" w:rsidP="00073877">
      <w:pPr>
        <w:pStyle w:val="ListParagraph"/>
        <w:numPr>
          <w:ilvl w:val="1"/>
          <w:numId w:val="7"/>
        </w:numPr>
        <w:jc w:val="both"/>
      </w:pPr>
      <w:r>
        <w:t>Similarity in cost function of Logistic regression and SVM</w:t>
      </w:r>
    </w:p>
    <w:p w14:paraId="5BE15621" w14:textId="3444482D" w:rsidR="00305576" w:rsidRDefault="00305576" w:rsidP="00305576">
      <w:pPr>
        <w:ind w:left="1080"/>
        <w:jc w:val="both"/>
      </w:pPr>
      <w:r w:rsidRPr="00305576">
        <w:drawing>
          <wp:inline distT="0" distB="0" distL="0" distR="0" wp14:anchorId="2D5777A5" wp14:editId="0F95AF8A">
            <wp:extent cx="5875529" cy="31701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75529" cy="3170195"/>
                    </a:xfrm>
                    <a:prstGeom prst="rect">
                      <a:avLst/>
                    </a:prstGeom>
                  </pic:spPr>
                </pic:pic>
              </a:graphicData>
            </a:graphic>
          </wp:inline>
        </w:drawing>
      </w:r>
    </w:p>
    <w:p w14:paraId="3F556D38" w14:textId="054D2785" w:rsidR="00662F01" w:rsidRDefault="00662F01" w:rsidP="00EA7D5A">
      <w:pPr>
        <w:pStyle w:val="ListParagraph"/>
        <w:numPr>
          <w:ilvl w:val="0"/>
          <w:numId w:val="7"/>
        </w:numPr>
        <w:jc w:val="both"/>
      </w:pPr>
      <w:r>
        <w:t>Large margin intuition: SVM</w:t>
      </w:r>
    </w:p>
    <w:p w14:paraId="7FAED98C" w14:textId="7731158D" w:rsidR="00EA7D5A" w:rsidRDefault="00EA7D5A" w:rsidP="00EA7D5A">
      <w:pPr>
        <w:pStyle w:val="ListParagraph"/>
        <w:numPr>
          <w:ilvl w:val="1"/>
          <w:numId w:val="7"/>
        </w:numPr>
        <w:jc w:val="both"/>
      </w:pPr>
      <w:r>
        <w:t>Margin of hypothesis changes as shown:</w:t>
      </w:r>
    </w:p>
    <w:p w14:paraId="3114C054" w14:textId="6C6C160B" w:rsidR="00EA7D5A" w:rsidRDefault="00EA7D5A" w:rsidP="00EA7D5A">
      <w:pPr>
        <w:ind w:left="1080"/>
        <w:jc w:val="both"/>
      </w:pPr>
      <w:r w:rsidRPr="00EA7D5A">
        <w:lastRenderedPageBreak/>
        <w:drawing>
          <wp:inline distT="0" distB="0" distL="0" distR="0" wp14:anchorId="3BF64D4D" wp14:editId="7300582A">
            <wp:extent cx="5585944" cy="29187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5944" cy="2918713"/>
                    </a:xfrm>
                    <a:prstGeom prst="rect">
                      <a:avLst/>
                    </a:prstGeom>
                  </pic:spPr>
                </pic:pic>
              </a:graphicData>
            </a:graphic>
          </wp:inline>
        </w:drawing>
      </w:r>
    </w:p>
    <w:p w14:paraId="6E884656" w14:textId="06843CC2" w:rsidR="00EA7D5A" w:rsidRDefault="00EA7D5A" w:rsidP="00EA7D5A">
      <w:pPr>
        <w:pStyle w:val="ListParagraph"/>
        <w:numPr>
          <w:ilvl w:val="1"/>
          <w:numId w:val="7"/>
        </w:numPr>
        <w:jc w:val="both"/>
      </w:pPr>
      <w:r>
        <w:t>The SVM equation can be written as follows: C.A + B</w:t>
      </w:r>
    </w:p>
    <w:p w14:paraId="0996A3E7" w14:textId="66D9564F" w:rsidR="00EA7D5A" w:rsidRDefault="00EA7D5A" w:rsidP="00EA7D5A">
      <w:pPr>
        <w:pStyle w:val="ListParagraph"/>
        <w:numPr>
          <w:ilvl w:val="1"/>
          <w:numId w:val="7"/>
        </w:numPr>
        <w:jc w:val="both"/>
      </w:pPr>
      <w:r>
        <w:t>When C is very large</w:t>
      </w:r>
      <w:r w:rsidR="000B19DF">
        <w:t xml:space="preserve"> constant</w:t>
      </w:r>
      <w:r>
        <w:t xml:space="preserve">, the </w:t>
      </w:r>
      <w:r w:rsidR="0053637B">
        <w:t>A tern us forced to be 0</w:t>
      </w:r>
    </w:p>
    <w:p w14:paraId="3AD0F20F" w14:textId="2FA2F278" w:rsidR="00C84D2C" w:rsidRDefault="00C47257" w:rsidP="00EA7D5A">
      <w:pPr>
        <w:pStyle w:val="ListParagraph"/>
        <w:numPr>
          <w:ilvl w:val="1"/>
          <w:numId w:val="7"/>
        </w:numPr>
        <w:jc w:val="both"/>
      </w:pPr>
      <w:r>
        <w:t>SVM: Choses a decision boundary that has a larger distance from minimum training examples of each class</w:t>
      </w:r>
      <w:r w:rsidR="004A018A">
        <w:t>. This distance is called margin of SVM.</w:t>
      </w:r>
    </w:p>
    <w:p w14:paraId="193CA4C3" w14:textId="4CD71AD5" w:rsidR="00B46B9D" w:rsidRDefault="00B46B9D" w:rsidP="00B46B9D">
      <w:pPr>
        <w:ind w:left="1080"/>
        <w:jc w:val="both"/>
      </w:pPr>
      <w:r w:rsidRPr="00B46B9D">
        <w:drawing>
          <wp:inline distT="0" distB="0" distL="0" distR="0" wp14:anchorId="0E93A9B2" wp14:editId="51E1DD91">
            <wp:extent cx="4099915" cy="28882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9915" cy="2888230"/>
                    </a:xfrm>
                    <a:prstGeom prst="rect">
                      <a:avLst/>
                    </a:prstGeom>
                  </pic:spPr>
                </pic:pic>
              </a:graphicData>
            </a:graphic>
          </wp:inline>
        </w:drawing>
      </w:r>
    </w:p>
    <w:p w14:paraId="732D3B1D" w14:textId="51EACFF6" w:rsidR="00735749" w:rsidRDefault="00BF1A98" w:rsidP="00735749">
      <w:pPr>
        <w:pStyle w:val="ListParagraph"/>
        <w:numPr>
          <w:ilvl w:val="1"/>
          <w:numId w:val="7"/>
        </w:numPr>
        <w:jc w:val="both"/>
      </w:pPr>
      <w:r>
        <w:t>A purely large margin classifier</w:t>
      </w:r>
      <w:r w:rsidR="00332AE7">
        <w:t xml:space="preserve"> (only C is very large)</w:t>
      </w:r>
      <w:r>
        <w:t xml:space="preserve"> can be prone to be outliers</w:t>
      </w:r>
      <w:r w:rsidR="00CE7BDF">
        <w:t xml:space="preserve"> but SVM is much sophisticated as C can be varied to overlook these outliers.</w:t>
      </w:r>
    </w:p>
    <w:p w14:paraId="3838FD63" w14:textId="04BCA91D" w:rsidR="006D20F0" w:rsidRDefault="00416700" w:rsidP="00416700">
      <w:pPr>
        <w:pStyle w:val="ListParagraph"/>
        <w:numPr>
          <w:ilvl w:val="0"/>
          <w:numId w:val="7"/>
        </w:numPr>
        <w:jc w:val="both"/>
      </w:pPr>
      <w:r>
        <w:t>Math for large margin classifiers</w:t>
      </w:r>
    </w:p>
    <w:p w14:paraId="54B08311" w14:textId="568066FD" w:rsidR="00416700" w:rsidRDefault="00396922" w:rsidP="00416700">
      <w:pPr>
        <w:pStyle w:val="ListParagraph"/>
        <w:numPr>
          <w:ilvl w:val="1"/>
          <w:numId w:val="7"/>
        </w:numPr>
        <w:jc w:val="both"/>
      </w:pPr>
      <w:r>
        <w:t>Inner product of 2 vectors U and V is U’ V</w:t>
      </w:r>
    </w:p>
    <w:p w14:paraId="20834962" w14:textId="1F43EF7B" w:rsidR="006A302B" w:rsidRDefault="00396922" w:rsidP="009A0E55">
      <w:pPr>
        <w:ind w:left="1080"/>
        <w:jc w:val="both"/>
      </w:pPr>
      <w:r w:rsidRPr="00396922">
        <w:lastRenderedPageBreak/>
        <w:drawing>
          <wp:inline distT="0" distB="0" distL="0" distR="0" wp14:anchorId="294A0BDC" wp14:editId="18B5CE37">
            <wp:extent cx="5867908" cy="329974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67908" cy="3299746"/>
                    </a:xfrm>
                    <a:prstGeom prst="rect">
                      <a:avLst/>
                    </a:prstGeom>
                  </pic:spPr>
                </pic:pic>
              </a:graphicData>
            </a:graphic>
          </wp:inline>
        </w:drawing>
      </w:r>
    </w:p>
    <w:p w14:paraId="0C47092B" w14:textId="41F5BA8B" w:rsidR="009A0E55" w:rsidRDefault="009A0E55" w:rsidP="009A0E55">
      <w:pPr>
        <w:pStyle w:val="ListParagraph"/>
        <w:numPr>
          <w:ilvl w:val="1"/>
          <w:numId w:val="7"/>
        </w:numPr>
        <w:jc w:val="both"/>
      </w:pPr>
      <w:r>
        <w:t>SVM Decision boundary math</w:t>
      </w:r>
    </w:p>
    <w:p w14:paraId="0B024609" w14:textId="53514DDA" w:rsidR="00FA0A5D" w:rsidRDefault="00FA0A5D" w:rsidP="00FA0A5D">
      <w:pPr>
        <w:ind w:left="1080"/>
        <w:jc w:val="both"/>
      </w:pPr>
      <w:r w:rsidRPr="00FA0A5D">
        <w:drawing>
          <wp:inline distT="0" distB="0" distL="0" distR="0" wp14:anchorId="413B31EA" wp14:editId="16F6B17B">
            <wp:extent cx="5883150" cy="3406435"/>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83150" cy="3406435"/>
                    </a:xfrm>
                    <a:prstGeom prst="rect">
                      <a:avLst/>
                    </a:prstGeom>
                  </pic:spPr>
                </pic:pic>
              </a:graphicData>
            </a:graphic>
          </wp:inline>
        </w:drawing>
      </w:r>
    </w:p>
    <w:p w14:paraId="71247F4E" w14:textId="61CE39CA" w:rsidR="00242FF0" w:rsidRDefault="005A0A74" w:rsidP="00242FF0">
      <w:pPr>
        <w:pStyle w:val="ListParagraph"/>
        <w:numPr>
          <w:ilvl w:val="1"/>
          <w:numId w:val="7"/>
        </w:numPr>
        <w:jc w:val="both"/>
      </w:pPr>
      <w:r>
        <w:t>Theta vector is orthogonal to the decision boundary for SVM</w:t>
      </w:r>
    </w:p>
    <w:p w14:paraId="3F8BF26B" w14:textId="21C41CCA" w:rsidR="002B185A" w:rsidRDefault="002B185A" w:rsidP="00242FF0">
      <w:pPr>
        <w:pStyle w:val="ListParagraph"/>
        <w:numPr>
          <w:ilvl w:val="1"/>
          <w:numId w:val="7"/>
        </w:numPr>
        <w:jc w:val="both"/>
      </w:pPr>
      <w:r>
        <w:t>Hypothesis corresponding to decision boundary where projection vector is large is chosen because that will allow theta is be smaller which is ultimately our goal</w:t>
      </w:r>
    </w:p>
    <w:p w14:paraId="55F650F2" w14:textId="794A1CD7" w:rsidR="009B717B" w:rsidRDefault="009B717B" w:rsidP="00C7063A">
      <w:pPr>
        <w:ind w:firstLine="720"/>
        <w:jc w:val="both"/>
      </w:pPr>
      <w:r w:rsidRPr="009B717B">
        <w:lastRenderedPageBreak/>
        <w:drawing>
          <wp:inline distT="0" distB="0" distL="0" distR="0" wp14:anchorId="64D064CE" wp14:editId="29B81764">
            <wp:extent cx="5890770" cy="326926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90770" cy="3269263"/>
                    </a:xfrm>
                    <a:prstGeom prst="rect">
                      <a:avLst/>
                    </a:prstGeom>
                  </pic:spPr>
                </pic:pic>
              </a:graphicData>
            </a:graphic>
          </wp:inline>
        </w:drawing>
      </w:r>
    </w:p>
    <w:p w14:paraId="04BDD2F4" w14:textId="77777777" w:rsidR="00C7063A" w:rsidRDefault="00C7063A" w:rsidP="00C7063A">
      <w:pPr>
        <w:pStyle w:val="ListParagraph"/>
        <w:numPr>
          <w:ilvl w:val="0"/>
          <w:numId w:val="7"/>
        </w:numPr>
        <w:jc w:val="both"/>
      </w:pPr>
      <w:r>
        <w:t>Kernel 1:</w:t>
      </w:r>
    </w:p>
    <w:p w14:paraId="015288CD" w14:textId="1EA59A05" w:rsidR="00C7063A" w:rsidRDefault="006039C4" w:rsidP="00C7063A">
      <w:pPr>
        <w:pStyle w:val="ListParagraph"/>
        <w:numPr>
          <w:ilvl w:val="1"/>
          <w:numId w:val="7"/>
        </w:numPr>
        <w:jc w:val="both"/>
      </w:pPr>
      <w:r>
        <w:t>The similarity function (feature) used is called Kernel</w:t>
      </w:r>
    </w:p>
    <w:p w14:paraId="52128031" w14:textId="4D91A344" w:rsidR="00751650" w:rsidRDefault="00751650" w:rsidP="00751650">
      <w:pPr>
        <w:ind w:left="1080"/>
        <w:jc w:val="both"/>
      </w:pPr>
      <w:r w:rsidRPr="00751650">
        <w:drawing>
          <wp:inline distT="0" distB="0" distL="0" distR="0" wp14:anchorId="6731400B" wp14:editId="6772C5C1">
            <wp:extent cx="5555461" cy="320829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55461" cy="3208298"/>
                    </a:xfrm>
                    <a:prstGeom prst="rect">
                      <a:avLst/>
                    </a:prstGeom>
                  </pic:spPr>
                </pic:pic>
              </a:graphicData>
            </a:graphic>
          </wp:inline>
        </w:drawing>
      </w:r>
    </w:p>
    <w:p w14:paraId="2B415746" w14:textId="2D708269" w:rsidR="00C7063A" w:rsidRDefault="00930E3A" w:rsidP="00384193">
      <w:pPr>
        <w:pStyle w:val="ListParagraph"/>
        <w:numPr>
          <w:ilvl w:val="1"/>
          <w:numId w:val="7"/>
        </w:numPr>
        <w:jc w:val="both"/>
      </w:pPr>
      <w:r>
        <w:t>When x is very close to landmark, then corresponding f/ similarity/ kernel value would be 1</w:t>
      </w:r>
    </w:p>
    <w:p w14:paraId="5047CEA2" w14:textId="2803814E" w:rsidR="00930E3A" w:rsidRDefault="00930E3A" w:rsidP="00384193">
      <w:pPr>
        <w:pStyle w:val="ListParagraph"/>
        <w:numPr>
          <w:ilvl w:val="1"/>
          <w:numId w:val="7"/>
        </w:numPr>
        <w:jc w:val="both"/>
      </w:pPr>
      <w:r>
        <w:t>When x is very far from landmark</w:t>
      </w:r>
      <w:r w:rsidR="00AA1459">
        <w:t>, then corresponding f/ similarity/ kernel value would be 0</w:t>
      </w:r>
    </w:p>
    <w:p w14:paraId="29845502" w14:textId="4703FBA6" w:rsidR="00FA2F31" w:rsidRDefault="00AA37B4" w:rsidP="00384193">
      <w:pPr>
        <w:pStyle w:val="ListParagraph"/>
        <w:numPr>
          <w:ilvl w:val="1"/>
          <w:numId w:val="7"/>
        </w:numPr>
        <w:jc w:val="both"/>
      </w:pPr>
      <w:r>
        <w:t>Sigma term will determine how rapidly the f/ similarity function will degrade when the data is far from landmark</w:t>
      </w:r>
    </w:p>
    <w:p w14:paraId="7ED9DF66" w14:textId="4B06566E" w:rsidR="005E5D30" w:rsidRDefault="00512E7B" w:rsidP="00384193">
      <w:pPr>
        <w:pStyle w:val="ListParagraph"/>
        <w:numPr>
          <w:ilvl w:val="1"/>
          <w:numId w:val="7"/>
        </w:numPr>
        <w:jc w:val="both"/>
      </w:pPr>
      <w:r>
        <w:t xml:space="preserve">Complex non linear boundaries can be developed by carefully selecting landmark, and thetas </w:t>
      </w:r>
    </w:p>
    <w:p w14:paraId="4D2E88A3" w14:textId="201B21C3" w:rsidR="00C3417B" w:rsidRDefault="00C3417B" w:rsidP="00C3417B">
      <w:pPr>
        <w:ind w:firstLine="720"/>
        <w:jc w:val="both"/>
      </w:pPr>
      <w:r w:rsidRPr="00C3417B">
        <w:lastRenderedPageBreak/>
        <w:drawing>
          <wp:inline distT="0" distB="0" distL="0" distR="0" wp14:anchorId="20653374" wp14:editId="6573A202">
            <wp:extent cx="5784081" cy="307112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84081" cy="3071126"/>
                    </a:xfrm>
                    <a:prstGeom prst="rect">
                      <a:avLst/>
                    </a:prstGeom>
                  </pic:spPr>
                </pic:pic>
              </a:graphicData>
            </a:graphic>
          </wp:inline>
        </w:drawing>
      </w:r>
    </w:p>
    <w:p w14:paraId="4BEAF30E" w14:textId="4C555CFA" w:rsidR="00C3417B" w:rsidRDefault="00A61FF1" w:rsidP="00A61FF1">
      <w:pPr>
        <w:pStyle w:val="ListParagraph"/>
        <w:numPr>
          <w:ilvl w:val="0"/>
          <w:numId w:val="7"/>
        </w:numPr>
        <w:jc w:val="both"/>
      </w:pPr>
      <w:r>
        <w:t>Kernel 2:</w:t>
      </w:r>
    </w:p>
    <w:p w14:paraId="25C65F4C" w14:textId="1B84C4FC" w:rsidR="00A61FF1" w:rsidRDefault="00A61FF1" w:rsidP="00A61FF1">
      <w:pPr>
        <w:pStyle w:val="ListParagraph"/>
        <w:numPr>
          <w:ilvl w:val="1"/>
          <w:numId w:val="7"/>
        </w:numPr>
        <w:jc w:val="both"/>
      </w:pPr>
      <w:r>
        <w:t xml:space="preserve">How to get landmarks? </w:t>
      </w:r>
    </w:p>
    <w:p w14:paraId="795EE879" w14:textId="77777777" w:rsidR="00AB1AEA" w:rsidRDefault="00A61FF1" w:rsidP="00A61FF1">
      <w:pPr>
        <w:pStyle w:val="ListParagraph"/>
        <w:numPr>
          <w:ilvl w:val="1"/>
          <w:numId w:val="7"/>
        </w:numPr>
        <w:jc w:val="both"/>
      </w:pPr>
      <w:r>
        <w:t>Landmarks would be exactly same points as training examples</w:t>
      </w:r>
      <w:r w:rsidR="00AB1AEA">
        <w:t>. Eventually we will have m landmarks if we have m training examples</w:t>
      </w:r>
    </w:p>
    <w:p w14:paraId="16123F08" w14:textId="77777777" w:rsidR="00974292" w:rsidRDefault="00AB1AEA" w:rsidP="00A61FF1">
      <w:pPr>
        <w:pStyle w:val="ListParagraph"/>
        <w:numPr>
          <w:ilvl w:val="1"/>
          <w:numId w:val="7"/>
        </w:numPr>
        <w:jc w:val="both"/>
      </w:pPr>
      <w:r>
        <w:t>Using all training examples, we establish landmarks. Using landmarks, we find kernels/ f/ similarity and accumulate them to build a feature vector</w:t>
      </w:r>
    </w:p>
    <w:p w14:paraId="4F85B969" w14:textId="1EC3AF91" w:rsidR="00A61FF1" w:rsidRDefault="00A61FF1" w:rsidP="00A61FF1">
      <w:pPr>
        <w:pStyle w:val="ListParagraph"/>
        <w:numPr>
          <w:ilvl w:val="1"/>
          <w:numId w:val="7"/>
        </w:numPr>
        <w:jc w:val="both"/>
      </w:pPr>
      <w:r>
        <w:t xml:space="preserve"> </w:t>
      </w:r>
      <w:r w:rsidR="00032D86">
        <w:t>The second term is slightly modified as [theta’ * M * theta] because the M term will help in scaling for larger problems</w:t>
      </w:r>
    </w:p>
    <w:p w14:paraId="54330E30" w14:textId="22A1A589" w:rsidR="00D21671" w:rsidRDefault="00D21671" w:rsidP="00A61FF1">
      <w:pPr>
        <w:pStyle w:val="ListParagraph"/>
        <w:numPr>
          <w:ilvl w:val="1"/>
          <w:numId w:val="7"/>
        </w:numPr>
        <w:jc w:val="both"/>
      </w:pPr>
      <w:r>
        <w:t>We can apply the kernel idea to linear regression but then it will be computationally very expensive</w:t>
      </w:r>
    </w:p>
    <w:p w14:paraId="2E5846EC" w14:textId="6E4EB668" w:rsidR="00727DFD" w:rsidRDefault="00727DFD" w:rsidP="00727DFD">
      <w:pPr>
        <w:ind w:left="1080"/>
        <w:jc w:val="both"/>
      </w:pPr>
      <w:r w:rsidRPr="00727DFD">
        <w:drawing>
          <wp:inline distT="0" distB="0" distL="0" distR="0" wp14:anchorId="514F0D5B" wp14:editId="60C047BB">
            <wp:extent cx="5860288" cy="3154953"/>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60288" cy="3154953"/>
                    </a:xfrm>
                    <a:prstGeom prst="rect">
                      <a:avLst/>
                    </a:prstGeom>
                  </pic:spPr>
                </pic:pic>
              </a:graphicData>
            </a:graphic>
          </wp:inline>
        </w:drawing>
      </w:r>
    </w:p>
    <w:p w14:paraId="5CB8A43F" w14:textId="748FDE6C" w:rsidR="008E5C37" w:rsidRDefault="00FA3670" w:rsidP="008E5C37">
      <w:pPr>
        <w:pStyle w:val="ListParagraph"/>
        <w:numPr>
          <w:ilvl w:val="1"/>
          <w:numId w:val="7"/>
        </w:numPr>
        <w:jc w:val="both"/>
      </w:pPr>
      <w:r>
        <w:t>Choose value of C (= 1/ lambda)</w:t>
      </w:r>
    </w:p>
    <w:p w14:paraId="056231D7" w14:textId="1DBDED3F" w:rsidR="00FA3670" w:rsidRDefault="00FA3670" w:rsidP="00FA3670">
      <w:pPr>
        <w:pStyle w:val="ListParagraph"/>
        <w:numPr>
          <w:ilvl w:val="2"/>
          <w:numId w:val="7"/>
        </w:numPr>
        <w:jc w:val="both"/>
      </w:pPr>
      <w:r>
        <w:t>Large C: low bias, high variance</w:t>
      </w:r>
      <w:r w:rsidR="008A587E">
        <w:t xml:space="preserve"> (more prone to overfitting)</w:t>
      </w:r>
    </w:p>
    <w:p w14:paraId="6E99B861" w14:textId="6FC6F4D4" w:rsidR="00FA3670" w:rsidRDefault="00FA3670" w:rsidP="00FA3670">
      <w:pPr>
        <w:pStyle w:val="ListParagraph"/>
        <w:numPr>
          <w:ilvl w:val="2"/>
          <w:numId w:val="7"/>
        </w:numPr>
        <w:jc w:val="both"/>
      </w:pPr>
      <w:r>
        <w:t>Low C: high bias, low variance</w:t>
      </w:r>
      <w:r w:rsidR="008A587E">
        <w:t xml:space="preserve"> (more prone to underfitting)</w:t>
      </w:r>
    </w:p>
    <w:p w14:paraId="3EAB6625" w14:textId="724F58FA" w:rsidR="007529CA" w:rsidRDefault="007529CA" w:rsidP="007529CA">
      <w:pPr>
        <w:pStyle w:val="ListParagraph"/>
        <w:numPr>
          <w:ilvl w:val="1"/>
          <w:numId w:val="7"/>
        </w:numPr>
        <w:jc w:val="both"/>
      </w:pPr>
      <w:r>
        <w:t>Choose sigma square term (gaussian term)</w:t>
      </w:r>
    </w:p>
    <w:p w14:paraId="69155A31" w14:textId="648FC7E9" w:rsidR="007529CA" w:rsidRDefault="007529CA" w:rsidP="007529CA">
      <w:pPr>
        <w:pStyle w:val="ListParagraph"/>
        <w:numPr>
          <w:ilvl w:val="2"/>
          <w:numId w:val="7"/>
        </w:numPr>
        <w:jc w:val="both"/>
      </w:pPr>
      <w:r>
        <w:t>High sigma square: smooth and varies smoothly (high bias, low variance)</w:t>
      </w:r>
    </w:p>
    <w:p w14:paraId="34A2A3BA" w14:textId="2CED7AFF" w:rsidR="007529CA" w:rsidRDefault="007529CA" w:rsidP="007529CA">
      <w:pPr>
        <w:pStyle w:val="ListParagraph"/>
        <w:numPr>
          <w:ilvl w:val="2"/>
          <w:numId w:val="7"/>
        </w:numPr>
        <w:jc w:val="both"/>
      </w:pPr>
      <w:r>
        <w:t>Low sigma square: less smooth (low bias, high variance)</w:t>
      </w:r>
    </w:p>
    <w:p w14:paraId="2D94519E" w14:textId="492BC499" w:rsidR="00E53440" w:rsidRDefault="00E53440" w:rsidP="00E53440">
      <w:pPr>
        <w:pStyle w:val="ListParagraph"/>
        <w:numPr>
          <w:ilvl w:val="0"/>
          <w:numId w:val="7"/>
        </w:numPr>
        <w:jc w:val="both"/>
      </w:pPr>
      <w:r>
        <w:t>Using SVM:</w:t>
      </w:r>
    </w:p>
    <w:p w14:paraId="2F21FFD8" w14:textId="55F22BD5" w:rsidR="00E53440" w:rsidRDefault="00DD11CC" w:rsidP="00E53440">
      <w:pPr>
        <w:pStyle w:val="ListParagraph"/>
        <w:numPr>
          <w:ilvl w:val="1"/>
          <w:numId w:val="7"/>
        </w:numPr>
        <w:jc w:val="both"/>
      </w:pPr>
      <w:r>
        <w:t xml:space="preserve">Software libraries for SVM – </w:t>
      </w:r>
      <w:proofErr w:type="spellStart"/>
      <w:r>
        <w:t>liblinear</w:t>
      </w:r>
      <w:proofErr w:type="spellEnd"/>
      <w:r>
        <w:t xml:space="preserve">, </w:t>
      </w:r>
      <w:proofErr w:type="spellStart"/>
      <w:r>
        <w:t>libsvm</w:t>
      </w:r>
      <w:proofErr w:type="spellEnd"/>
    </w:p>
    <w:p w14:paraId="46887394" w14:textId="19349E7B" w:rsidR="006A60EE" w:rsidRDefault="006A60EE" w:rsidP="00E53440">
      <w:pPr>
        <w:pStyle w:val="ListParagraph"/>
        <w:numPr>
          <w:ilvl w:val="1"/>
          <w:numId w:val="7"/>
        </w:numPr>
        <w:jc w:val="both"/>
      </w:pPr>
      <w:r>
        <w:lastRenderedPageBreak/>
        <w:t>Our task</w:t>
      </w:r>
      <w:r w:rsidR="000C41A7">
        <w:t xml:space="preserve"> during implementation</w:t>
      </w:r>
      <w:r>
        <w:t>:</w:t>
      </w:r>
    </w:p>
    <w:p w14:paraId="3401F4DD" w14:textId="303BD3E1" w:rsidR="006A60EE" w:rsidRDefault="006A60EE" w:rsidP="006A60EE">
      <w:pPr>
        <w:pStyle w:val="ListParagraph"/>
        <w:numPr>
          <w:ilvl w:val="2"/>
          <w:numId w:val="7"/>
        </w:numPr>
        <w:jc w:val="both"/>
      </w:pPr>
      <w:r>
        <w:t>Choice of C</w:t>
      </w:r>
    </w:p>
    <w:p w14:paraId="7CB5B48B" w14:textId="77777777" w:rsidR="00747F97" w:rsidRDefault="006A60EE" w:rsidP="006A60EE">
      <w:pPr>
        <w:pStyle w:val="ListParagraph"/>
        <w:numPr>
          <w:ilvl w:val="2"/>
          <w:numId w:val="7"/>
        </w:numPr>
        <w:jc w:val="both"/>
      </w:pPr>
      <w:r>
        <w:t xml:space="preserve">Choice of Kernel (similarity) </w:t>
      </w:r>
    </w:p>
    <w:p w14:paraId="2A2D310E" w14:textId="33CFC96C" w:rsidR="00747F97" w:rsidRDefault="00747F97" w:rsidP="00747F97">
      <w:pPr>
        <w:pStyle w:val="ListParagraph"/>
        <w:numPr>
          <w:ilvl w:val="3"/>
          <w:numId w:val="7"/>
        </w:numPr>
        <w:jc w:val="both"/>
      </w:pPr>
      <w:r>
        <w:t>N</w:t>
      </w:r>
      <w:r w:rsidR="006A60EE">
        <w:t>o kernel (linear)</w:t>
      </w:r>
      <w:r>
        <w:t xml:space="preserve"> – n large, m small</w:t>
      </w:r>
    </w:p>
    <w:p w14:paraId="023C3E0D" w14:textId="34F66231" w:rsidR="006A60EE" w:rsidRDefault="00747F97" w:rsidP="00747F97">
      <w:pPr>
        <w:pStyle w:val="ListParagraph"/>
        <w:numPr>
          <w:ilvl w:val="3"/>
          <w:numId w:val="7"/>
        </w:numPr>
        <w:jc w:val="both"/>
      </w:pPr>
      <w:r>
        <w:t>G</w:t>
      </w:r>
      <w:r w:rsidR="002C4566">
        <w:t>aussian</w:t>
      </w:r>
      <w:r>
        <w:t xml:space="preserve"> – n small, m large</w:t>
      </w:r>
      <w:r w:rsidR="00624BD7">
        <w:t xml:space="preserve"> (need to choose sigma square term)</w:t>
      </w:r>
    </w:p>
    <w:p w14:paraId="2EB69E6C" w14:textId="2BB5001D" w:rsidR="002C4566" w:rsidRDefault="00D34EEF" w:rsidP="00D34EEF">
      <w:pPr>
        <w:pStyle w:val="ListParagraph"/>
        <w:numPr>
          <w:ilvl w:val="3"/>
          <w:numId w:val="7"/>
        </w:numPr>
        <w:jc w:val="both"/>
      </w:pPr>
      <w:r>
        <w:t>Need to satisfy Mercer’s Theorem on any similarity function used. (avoid implementation problems)</w:t>
      </w:r>
    </w:p>
    <w:p w14:paraId="59D228EF" w14:textId="25AC23CD" w:rsidR="00677689" w:rsidRDefault="0033400C" w:rsidP="0033400C">
      <w:pPr>
        <w:pStyle w:val="ListParagraph"/>
        <w:numPr>
          <w:ilvl w:val="3"/>
          <w:numId w:val="7"/>
        </w:numPr>
        <w:jc w:val="both"/>
      </w:pPr>
      <w:r>
        <w:t xml:space="preserve">Other kernels: </w:t>
      </w:r>
    </w:p>
    <w:p w14:paraId="57E6426B" w14:textId="4020DB34" w:rsidR="0033400C" w:rsidRDefault="0033400C" w:rsidP="0033400C">
      <w:pPr>
        <w:pStyle w:val="ListParagraph"/>
        <w:numPr>
          <w:ilvl w:val="4"/>
          <w:numId w:val="7"/>
        </w:numPr>
        <w:jc w:val="both"/>
      </w:pPr>
      <w:r>
        <w:t>Polynomial Kernel ((X’ * Theta + constant)</w:t>
      </w:r>
      <w:r w:rsidR="00B74E8E">
        <w:t xml:space="preserve"> </w:t>
      </w:r>
      <w:r>
        <w:t>^degree of exp</w:t>
      </w:r>
      <w:r w:rsidR="00B74E8E">
        <w:t>.</w:t>
      </w:r>
      <w:r>
        <w:t>)</w:t>
      </w:r>
    </w:p>
    <w:p w14:paraId="514D7718" w14:textId="4A59CE17" w:rsidR="0033400C" w:rsidRDefault="0033400C" w:rsidP="0033400C">
      <w:pPr>
        <w:pStyle w:val="ListParagraph"/>
        <w:numPr>
          <w:ilvl w:val="4"/>
          <w:numId w:val="7"/>
        </w:numPr>
        <w:jc w:val="both"/>
      </w:pPr>
      <w:r>
        <w:t>String kernel</w:t>
      </w:r>
    </w:p>
    <w:p w14:paraId="724421E4" w14:textId="1227F175" w:rsidR="0033400C" w:rsidRDefault="0033400C" w:rsidP="0033400C">
      <w:pPr>
        <w:pStyle w:val="ListParagraph"/>
        <w:numPr>
          <w:ilvl w:val="4"/>
          <w:numId w:val="7"/>
        </w:numPr>
        <w:jc w:val="both"/>
      </w:pPr>
      <w:r>
        <w:t>Chi-square kernel</w:t>
      </w:r>
    </w:p>
    <w:p w14:paraId="2166D558" w14:textId="02BEFC40" w:rsidR="0033400C" w:rsidRDefault="0033400C" w:rsidP="0033400C">
      <w:pPr>
        <w:pStyle w:val="ListParagraph"/>
        <w:numPr>
          <w:ilvl w:val="4"/>
          <w:numId w:val="7"/>
        </w:numPr>
        <w:jc w:val="both"/>
      </w:pPr>
      <w:r>
        <w:t>Histogram intersection kernel</w:t>
      </w:r>
    </w:p>
    <w:p w14:paraId="73DFC9C3" w14:textId="04B1BC27" w:rsidR="001F301A" w:rsidRDefault="007B3179" w:rsidP="001F301A">
      <w:pPr>
        <w:pStyle w:val="ListParagraph"/>
        <w:numPr>
          <w:ilvl w:val="1"/>
          <w:numId w:val="7"/>
        </w:numPr>
        <w:jc w:val="both"/>
      </w:pPr>
      <w:r>
        <w:t>Multi-class classification in SVM:</w:t>
      </w:r>
    </w:p>
    <w:p w14:paraId="45EFDCB0" w14:textId="421BB09A" w:rsidR="00897DA6" w:rsidRDefault="00897DA6" w:rsidP="007B3179">
      <w:pPr>
        <w:pStyle w:val="ListParagraph"/>
        <w:numPr>
          <w:ilvl w:val="2"/>
          <w:numId w:val="7"/>
        </w:numPr>
        <w:jc w:val="both"/>
      </w:pPr>
      <w:r>
        <w:t>Use inbuilt SVM libraries</w:t>
      </w:r>
    </w:p>
    <w:p w14:paraId="318BE4D5" w14:textId="26C3F08B" w:rsidR="007B3179" w:rsidRDefault="007B3179" w:rsidP="007B3179">
      <w:pPr>
        <w:pStyle w:val="ListParagraph"/>
        <w:numPr>
          <w:ilvl w:val="2"/>
          <w:numId w:val="7"/>
        </w:numPr>
        <w:jc w:val="both"/>
      </w:pPr>
      <w:r>
        <w:t>Use one vs all method – build K different SVM models and get K different theta vectors</w:t>
      </w:r>
    </w:p>
    <w:p w14:paraId="0846FF7C" w14:textId="7D595AAE" w:rsidR="00897DA6" w:rsidRDefault="00BD36DC" w:rsidP="00BD36DC">
      <w:pPr>
        <w:pStyle w:val="ListParagraph"/>
        <w:numPr>
          <w:ilvl w:val="1"/>
          <w:numId w:val="7"/>
        </w:numPr>
        <w:jc w:val="both"/>
      </w:pPr>
      <w:r>
        <w:t>Logistic Regression vs SVM:</w:t>
      </w:r>
    </w:p>
    <w:p w14:paraId="67F8CB55" w14:textId="5D308D83" w:rsidR="00BD36DC" w:rsidRDefault="00BA7E55" w:rsidP="00BD36DC">
      <w:pPr>
        <w:pStyle w:val="ListParagraph"/>
        <w:numPr>
          <w:ilvl w:val="2"/>
          <w:numId w:val="7"/>
        </w:numPr>
        <w:jc w:val="both"/>
      </w:pPr>
      <w:r>
        <w:t>Use logistic or SVM (linear kernel) when n is large (relative to m)</w:t>
      </w:r>
      <w:r w:rsidR="001253A9">
        <w:t xml:space="preserve"> (n</w:t>
      </w:r>
      <w:r w:rsidR="00D60442">
        <w:t>=</w:t>
      </w:r>
      <w:r w:rsidR="001253A9">
        <w:t>10000, m</w:t>
      </w:r>
      <w:r w:rsidR="00D60442">
        <w:t>=</w:t>
      </w:r>
      <w:r w:rsidR="001253A9">
        <w:t>10 to 1000)</w:t>
      </w:r>
    </w:p>
    <w:p w14:paraId="68F96137" w14:textId="20629026" w:rsidR="00BA7E55" w:rsidRDefault="00BA7E55" w:rsidP="00BD36DC">
      <w:pPr>
        <w:pStyle w:val="ListParagraph"/>
        <w:numPr>
          <w:ilvl w:val="2"/>
          <w:numId w:val="7"/>
        </w:numPr>
        <w:jc w:val="both"/>
      </w:pPr>
      <w:r>
        <w:t>Use SVM (Gaussian kernel) when n is small and m is intermediate</w:t>
      </w:r>
      <w:r w:rsidR="001253A9">
        <w:t xml:space="preserve"> (n</w:t>
      </w:r>
      <w:r w:rsidR="00D60442">
        <w:t>=</w:t>
      </w:r>
      <w:r w:rsidR="001253A9">
        <w:t>1 to 1000, m</w:t>
      </w:r>
      <w:r w:rsidR="00D60442">
        <w:t>=</w:t>
      </w:r>
      <w:r w:rsidR="001253A9">
        <w:t>10-10000)</w:t>
      </w:r>
    </w:p>
    <w:p w14:paraId="402F1570" w14:textId="346F81E1" w:rsidR="001B27EB" w:rsidRDefault="002D7EBE" w:rsidP="002D7EBE">
      <w:pPr>
        <w:pStyle w:val="ListParagraph"/>
        <w:numPr>
          <w:ilvl w:val="2"/>
          <w:numId w:val="7"/>
        </w:numPr>
        <w:jc w:val="both"/>
      </w:pPr>
      <w:r>
        <w:t>Use SVM/ logistic with more features when n is small, m is large (n</w:t>
      </w:r>
      <w:r w:rsidR="00D60442">
        <w:t>=</w:t>
      </w:r>
      <w:r>
        <w:t>1 to 1000, m</w:t>
      </w:r>
      <w:r w:rsidR="0096351E">
        <w:t>=</w:t>
      </w:r>
      <w:r>
        <w:t>50000+)</w:t>
      </w:r>
    </w:p>
    <w:p w14:paraId="34D6679C" w14:textId="5AA5031C" w:rsidR="002B17E4" w:rsidRDefault="002B17E4" w:rsidP="002D7EBE">
      <w:pPr>
        <w:pStyle w:val="ListParagraph"/>
        <w:numPr>
          <w:ilvl w:val="2"/>
          <w:numId w:val="7"/>
        </w:numPr>
        <w:jc w:val="both"/>
      </w:pPr>
      <w:r>
        <w:t>Well designed NN can work for all above situations, but will be slower to train</w:t>
      </w:r>
    </w:p>
    <w:p w14:paraId="077531A0" w14:textId="01E29253" w:rsidR="00B91EB2" w:rsidRDefault="00B91EB2" w:rsidP="00B91EB2">
      <w:pPr>
        <w:pStyle w:val="ListParagraph"/>
        <w:numPr>
          <w:ilvl w:val="1"/>
          <w:numId w:val="7"/>
        </w:numPr>
        <w:jc w:val="both"/>
      </w:pPr>
      <w:r>
        <w:t>Note: SVM’s optimizer is convex optimization therefore global optimum will be reached</w:t>
      </w:r>
    </w:p>
    <w:p w14:paraId="6C143139" w14:textId="2CED51E8" w:rsidR="00CA3C57" w:rsidRDefault="00CA3C57">
      <w:r>
        <w:br w:type="page"/>
      </w:r>
    </w:p>
    <w:p w14:paraId="76555D0B" w14:textId="5EAD65EC" w:rsidR="00CA3C57" w:rsidRPr="002C5EEA" w:rsidRDefault="00CA3C57" w:rsidP="00CA3C57">
      <w:pPr>
        <w:jc w:val="both"/>
        <w:rPr>
          <w:b/>
          <w:bCs/>
          <w:sz w:val="36"/>
          <w:szCs w:val="36"/>
          <w:u w:val="single"/>
        </w:rPr>
      </w:pPr>
      <w:r>
        <w:rPr>
          <w:b/>
          <w:bCs/>
          <w:sz w:val="36"/>
          <w:szCs w:val="36"/>
          <w:u w:val="single"/>
        </w:rPr>
        <w:lastRenderedPageBreak/>
        <w:t>Week 8</w:t>
      </w:r>
      <w:r w:rsidRPr="000C319E">
        <w:rPr>
          <w:b/>
          <w:bCs/>
          <w:sz w:val="36"/>
          <w:szCs w:val="36"/>
          <w:u w:val="single"/>
        </w:rPr>
        <w:t>:</w:t>
      </w:r>
    </w:p>
    <w:p w14:paraId="276C0700" w14:textId="1B66DD9E" w:rsidR="00CA3C57" w:rsidRDefault="00CD1B66" w:rsidP="00CA3C57">
      <w:pPr>
        <w:pStyle w:val="ListParagraph"/>
        <w:numPr>
          <w:ilvl w:val="0"/>
          <w:numId w:val="8"/>
        </w:numPr>
        <w:jc w:val="both"/>
      </w:pPr>
      <w:r>
        <w:t>Unsupervised Learning:</w:t>
      </w:r>
    </w:p>
    <w:p w14:paraId="5450C2D3" w14:textId="69752C82" w:rsidR="00CD1B66" w:rsidRDefault="005B35BF" w:rsidP="00CD1B66">
      <w:pPr>
        <w:pStyle w:val="ListParagraph"/>
        <w:numPr>
          <w:ilvl w:val="1"/>
          <w:numId w:val="8"/>
        </w:numPr>
        <w:jc w:val="both"/>
      </w:pPr>
      <w:r>
        <w:t>Given data has no labels associated</w:t>
      </w:r>
      <w:r w:rsidR="005B2557">
        <w:t xml:space="preserve"> and ask algo to find structure in data</w:t>
      </w:r>
    </w:p>
    <w:p w14:paraId="4F396200" w14:textId="2A58120C" w:rsidR="00B13661" w:rsidRDefault="00B13661" w:rsidP="00CD1B66">
      <w:pPr>
        <w:pStyle w:val="ListParagraph"/>
        <w:numPr>
          <w:ilvl w:val="1"/>
          <w:numId w:val="8"/>
        </w:numPr>
        <w:jc w:val="both"/>
      </w:pPr>
      <w:r>
        <w:t>If the structure found is cluster, then they are clustering algorithms</w:t>
      </w:r>
    </w:p>
    <w:p w14:paraId="0FB920EB" w14:textId="46254FE3" w:rsidR="00F4785C" w:rsidRDefault="007C7C80" w:rsidP="00CD1B66">
      <w:pPr>
        <w:pStyle w:val="ListParagraph"/>
        <w:numPr>
          <w:ilvl w:val="1"/>
          <w:numId w:val="8"/>
        </w:numPr>
        <w:jc w:val="both"/>
      </w:pPr>
      <w:r>
        <w:t>Applications</w:t>
      </w:r>
      <w:r w:rsidR="00F4785C">
        <w:t xml:space="preserve"> of Clustering:</w:t>
      </w:r>
    </w:p>
    <w:p w14:paraId="4E1078D1" w14:textId="6C09C929" w:rsidR="00F4785C" w:rsidRDefault="00F4785C" w:rsidP="00F4785C">
      <w:pPr>
        <w:pStyle w:val="ListParagraph"/>
        <w:numPr>
          <w:ilvl w:val="2"/>
          <w:numId w:val="8"/>
        </w:numPr>
        <w:jc w:val="both"/>
      </w:pPr>
      <w:r>
        <w:t>Market segmentation</w:t>
      </w:r>
    </w:p>
    <w:p w14:paraId="4E7711E5" w14:textId="6F24E008" w:rsidR="00F4785C" w:rsidRDefault="00F4785C" w:rsidP="00F4785C">
      <w:pPr>
        <w:pStyle w:val="ListParagraph"/>
        <w:numPr>
          <w:ilvl w:val="2"/>
          <w:numId w:val="8"/>
        </w:numPr>
        <w:jc w:val="both"/>
      </w:pPr>
      <w:r>
        <w:t>Social network analysis</w:t>
      </w:r>
    </w:p>
    <w:p w14:paraId="74B378A8" w14:textId="79FDDE62" w:rsidR="00F4785C" w:rsidRDefault="00F4785C" w:rsidP="00F4785C">
      <w:pPr>
        <w:pStyle w:val="ListParagraph"/>
        <w:numPr>
          <w:ilvl w:val="2"/>
          <w:numId w:val="8"/>
        </w:numPr>
        <w:jc w:val="both"/>
      </w:pPr>
      <w:r>
        <w:t>Organize computing clusters</w:t>
      </w:r>
    </w:p>
    <w:p w14:paraId="63004986" w14:textId="393A8895" w:rsidR="00001242" w:rsidRDefault="00F4785C" w:rsidP="00001242">
      <w:pPr>
        <w:pStyle w:val="ListParagraph"/>
        <w:numPr>
          <w:ilvl w:val="2"/>
          <w:numId w:val="8"/>
        </w:numPr>
        <w:jc w:val="both"/>
      </w:pPr>
      <w:r>
        <w:t>Astronomical data analysis</w:t>
      </w:r>
    </w:p>
    <w:p w14:paraId="15969E70" w14:textId="1B362C6E" w:rsidR="00001242" w:rsidRDefault="00A407D0" w:rsidP="00293204">
      <w:pPr>
        <w:pStyle w:val="ListParagraph"/>
        <w:numPr>
          <w:ilvl w:val="0"/>
          <w:numId w:val="8"/>
        </w:numPr>
        <w:jc w:val="both"/>
      </w:pPr>
      <w:r>
        <w:t>Clustering: K-means algorithm</w:t>
      </w:r>
    </w:p>
    <w:p w14:paraId="08532A64" w14:textId="5EE5F14F" w:rsidR="00A407D0" w:rsidRDefault="00DF2BEB" w:rsidP="00A407D0">
      <w:pPr>
        <w:pStyle w:val="ListParagraph"/>
        <w:numPr>
          <w:ilvl w:val="1"/>
          <w:numId w:val="8"/>
        </w:numPr>
        <w:jc w:val="both"/>
      </w:pPr>
      <w:r>
        <w:t>Iterative algorithm which does two things:</w:t>
      </w:r>
    </w:p>
    <w:p w14:paraId="366741E3" w14:textId="6BA65C30" w:rsidR="00DF2BEB" w:rsidRDefault="00DF2BEB" w:rsidP="00DF2BEB">
      <w:pPr>
        <w:pStyle w:val="ListParagraph"/>
        <w:numPr>
          <w:ilvl w:val="2"/>
          <w:numId w:val="8"/>
        </w:numPr>
        <w:jc w:val="both"/>
      </w:pPr>
      <w:r>
        <w:t>Cluster assignment: goes through all data points and assigns cluster to them</w:t>
      </w:r>
      <w:r w:rsidR="0031567A">
        <w:t xml:space="preserve"> based on distance from cluster centroid</w:t>
      </w:r>
    </w:p>
    <w:p w14:paraId="010F6974" w14:textId="45215667" w:rsidR="00DF2BEB" w:rsidRDefault="00D07A60" w:rsidP="00DF2BEB">
      <w:pPr>
        <w:pStyle w:val="ListParagraph"/>
        <w:numPr>
          <w:ilvl w:val="2"/>
          <w:numId w:val="8"/>
        </w:numPr>
        <w:jc w:val="both"/>
      </w:pPr>
      <w:r>
        <w:t>Move</w:t>
      </w:r>
      <w:r w:rsidR="006D4DC8">
        <w:t xml:space="preserve"> centroid: move centroid to the mean of new clusters</w:t>
      </w:r>
    </w:p>
    <w:p w14:paraId="3D48344E" w14:textId="297A46D7" w:rsidR="00046D68" w:rsidRDefault="00D2329A" w:rsidP="00046D68">
      <w:pPr>
        <w:pStyle w:val="ListParagraph"/>
        <w:numPr>
          <w:ilvl w:val="1"/>
          <w:numId w:val="8"/>
        </w:numPr>
        <w:jc w:val="both"/>
      </w:pPr>
      <w:r>
        <w:t xml:space="preserve">Repeat until </w:t>
      </w:r>
      <w:r w:rsidR="005F0253">
        <w:t>centroid no longer changes</w:t>
      </w:r>
    </w:p>
    <w:p w14:paraId="23EDFCBC" w14:textId="6773D098" w:rsidR="00D2329A" w:rsidRDefault="00D2329A" w:rsidP="00046D68">
      <w:pPr>
        <w:pStyle w:val="ListParagraph"/>
        <w:numPr>
          <w:ilvl w:val="1"/>
          <w:numId w:val="8"/>
        </w:numPr>
        <w:jc w:val="both"/>
      </w:pPr>
      <w:r>
        <w:t xml:space="preserve">Inputs of K-means: </w:t>
      </w:r>
    </w:p>
    <w:p w14:paraId="61164D87" w14:textId="6FFF947F" w:rsidR="00D2329A" w:rsidRDefault="00D2329A" w:rsidP="00D2329A">
      <w:pPr>
        <w:pStyle w:val="ListParagraph"/>
        <w:numPr>
          <w:ilvl w:val="2"/>
          <w:numId w:val="8"/>
        </w:numPr>
        <w:jc w:val="both"/>
      </w:pPr>
      <w:r>
        <w:t>Value of K (number of clusters)</w:t>
      </w:r>
    </w:p>
    <w:p w14:paraId="3AF0C885" w14:textId="4D3D351C" w:rsidR="00D2329A" w:rsidRDefault="00D2329A" w:rsidP="00D2329A">
      <w:pPr>
        <w:pStyle w:val="ListParagraph"/>
        <w:numPr>
          <w:ilvl w:val="2"/>
          <w:numId w:val="8"/>
        </w:numPr>
        <w:jc w:val="both"/>
      </w:pPr>
      <w:r>
        <w:t>Training set X</w:t>
      </w:r>
    </w:p>
    <w:p w14:paraId="402B41ED" w14:textId="4CD51C8D" w:rsidR="005F0253" w:rsidRDefault="00CA45B5" w:rsidP="00CA45B5">
      <w:pPr>
        <w:pStyle w:val="ListParagraph"/>
        <w:numPr>
          <w:ilvl w:val="0"/>
          <w:numId w:val="8"/>
        </w:numPr>
        <w:jc w:val="both"/>
      </w:pPr>
      <w:r>
        <w:t>Clustering: K-means optimization objective</w:t>
      </w:r>
    </w:p>
    <w:p w14:paraId="26B521AB" w14:textId="222E315C" w:rsidR="00CA45B5" w:rsidRDefault="00F429B3" w:rsidP="00CA45B5">
      <w:pPr>
        <w:pStyle w:val="ListParagraph"/>
        <w:numPr>
          <w:ilvl w:val="1"/>
          <w:numId w:val="8"/>
        </w:numPr>
        <w:jc w:val="both"/>
      </w:pPr>
      <w:r>
        <w:t>Objective is to minimize the squared distance of training example to the clustering centre it has been assigned</w:t>
      </w:r>
    </w:p>
    <w:p w14:paraId="61285DD4" w14:textId="635C1342" w:rsidR="003554E8" w:rsidRDefault="003554E8" w:rsidP="003554E8">
      <w:pPr>
        <w:ind w:left="1080"/>
        <w:jc w:val="both"/>
      </w:pPr>
      <w:r w:rsidRPr="003554E8">
        <w:drawing>
          <wp:inline distT="0" distB="0" distL="0" distR="0" wp14:anchorId="147FCFA3" wp14:editId="064D6D05">
            <wp:extent cx="5883150" cy="320829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83150" cy="3208298"/>
                    </a:xfrm>
                    <a:prstGeom prst="rect">
                      <a:avLst/>
                    </a:prstGeom>
                  </pic:spPr>
                </pic:pic>
              </a:graphicData>
            </a:graphic>
          </wp:inline>
        </w:drawing>
      </w:r>
    </w:p>
    <w:p w14:paraId="5E5BBEE4" w14:textId="2F68281D" w:rsidR="003554E8" w:rsidRDefault="003554E8" w:rsidP="003554E8">
      <w:pPr>
        <w:pStyle w:val="ListParagraph"/>
        <w:numPr>
          <w:ilvl w:val="1"/>
          <w:numId w:val="8"/>
        </w:numPr>
        <w:jc w:val="both"/>
      </w:pPr>
      <w:r>
        <w:t>Clustering assignment step is minimizing J w.r.t clusters assigned to X</w:t>
      </w:r>
      <w:r w:rsidR="008F3A57">
        <w:t xml:space="preserve"> keeping centroid fixed</w:t>
      </w:r>
    </w:p>
    <w:p w14:paraId="49D7B641" w14:textId="122F10A4" w:rsidR="00F53652" w:rsidRDefault="00F53652" w:rsidP="003554E8">
      <w:pPr>
        <w:pStyle w:val="ListParagraph"/>
        <w:numPr>
          <w:ilvl w:val="1"/>
          <w:numId w:val="8"/>
        </w:numPr>
        <w:jc w:val="both"/>
      </w:pPr>
      <w:r>
        <w:t>Move centroid step minimizes J w.r.t centroid keeping X fixed</w:t>
      </w:r>
    </w:p>
    <w:p w14:paraId="329E24EB" w14:textId="4175788D" w:rsidR="00453C82" w:rsidRDefault="00453C82" w:rsidP="00453C82">
      <w:pPr>
        <w:pStyle w:val="ListParagraph"/>
        <w:numPr>
          <w:ilvl w:val="0"/>
          <w:numId w:val="8"/>
        </w:numPr>
        <w:jc w:val="both"/>
      </w:pPr>
      <w:r>
        <w:t xml:space="preserve">Random initialization: </w:t>
      </w:r>
    </w:p>
    <w:p w14:paraId="529E929C" w14:textId="732A53B2" w:rsidR="00453C82" w:rsidRDefault="00453C82" w:rsidP="00453C82">
      <w:pPr>
        <w:pStyle w:val="ListParagraph"/>
        <w:numPr>
          <w:ilvl w:val="1"/>
          <w:numId w:val="8"/>
        </w:numPr>
        <w:jc w:val="both"/>
      </w:pPr>
      <w:r>
        <w:t>Avoiding local optimum</w:t>
      </w:r>
    </w:p>
    <w:p w14:paraId="39D9C961" w14:textId="7A91B83E" w:rsidR="00453C82" w:rsidRDefault="00453C82" w:rsidP="00453C82">
      <w:pPr>
        <w:pStyle w:val="ListParagraph"/>
        <w:numPr>
          <w:ilvl w:val="1"/>
          <w:numId w:val="8"/>
        </w:numPr>
        <w:jc w:val="both"/>
      </w:pPr>
      <w:r>
        <w:t>Steps to randomly initialize initial cluster centroids:</w:t>
      </w:r>
    </w:p>
    <w:p w14:paraId="10D4EFA4" w14:textId="444DA67D" w:rsidR="00453C82" w:rsidRDefault="00453C82" w:rsidP="00453C82">
      <w:pPr>
        <w:pStyle w:val="ListParagraph"/>
        <w:numPr>
          <w:ilvl w:val="2"/>
          <w:numId w:val="8"/>
        </w:numPr>
        <w:jc w:val="both"/>
      </w:pPr>
      <w:r>
        <w:t>Always have K &lt; m</w:t>
      </w:r>
    </w:p>
    <w:p w14:paraId="71F8E665" w14:textId="19813D6E" w:rsidR="00675951" w:rsidRDefault="00675951" w:rsidP="00453C82">
      <w:pPr>
        <w:pStyle w:val="ListParagraph"/>
        <w:numPr>
          <w:ilvl w:val="2"/>
          <w:numId w:val="8"/>
        </w:numPr>
        <w:jc w:val="both"/>
      </w:pPr>
      <w:r>
        <w:t xml:space="preserve">Randomly pick </w:t>
      </w:r>
      <w:r w:rsidR="00CB489E">
        <w:t xml:space="preserve">any </w:t>
      </w:r>
      <w:r>
        <w:t xml:space="preserve">K </w:t>
      </w:r>
      <w:r w:rsidR="00CB489E">
        <w:t>examples</w:t>
      </w:r>
    </w:p>
    <w:p w14:paraId="0E1E5AFD" w14:textId="479CC127" w:rsidR="00CB489E" w:rsidRDefault="00CB489E" w:rsidP="00453C82">
      <w:pPr>
        <w:pStyle w:val="ListParagraph"/>
        <w:numPr>
          <w:ilvl w:val="2"/>
          <w:numId w:val="8"/>
        </w:numPr>
        <w:jc w:val="both"/>
      </w:pPr>
      <w:r>
        <w:t>Set K centroid equal to these examples</w:t>
      </w:r>
    </w:p>
    <w:p w14:paraId="63AABFB8" w14:textId="148BB010" w:rsidR="00966DFD" w:rsidRDefault="00120125" w:rsidP="00966DFD">
      <w:pPr>
        <w:pStyle w:val="ListParagraph"/>
        <w:numPr>
          <w:ilvl w:val="1"/>
          <w:numId w:val="8"/>
        </w:numPr>
        <w:jc w:val="both"/>
      </w:pPr>
      <w:r>
        <w:t>K-means can converge to different clusters based on how initial centroids were defined</w:t>
      </w:r>
    </w:p>
    <w:p w14:paraId="4DEE0C36" w14:textId="629A1594" w:rsidR="003608C8" w:rsidRDefault="003608C8" w:rsidP="003608C8">
      <w:pPr>
        <w:ind w:left="1080"/>
        <w:jc w:val="both"/>
      </w:pPr>
      <w:r w:rsidRPr="003608C8">
        <w:lastRenderedPageBreak/>
        <w:drawing>
          <wp:inline distT="0" distB="0" distL="0" distR="0" wp14:anchorId="6927398A" wp14:editId="20D74CDC">
            <wp:extent cx="6035563" cy="3200677"/>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35563" cy="3200677"/>
                    </a:xfrm>
                    <a:prstGeom prst="rect">
                      <a:avLst/>
                    </a:prstGeom>
                  </pic:spPr>
                </pic:pic>
              </a:graphicData>
            </a:graphic>
          </wp:inline>
        </w:drawing>
      </w:r>
    </w:p>
    <w:p w14:paraId="4C3ABD96" w14:textId="2FCE563D" w:rsidR="00707A69" w:rsidRDefault="00707A69" w:rsidP="00707A69">
      <w:pPr>
        <w:pStyle w:val="ListParagraph"/>
        <w:numPr>
          <w:ilvl w:val="1"/>
          <w:numId w:val="8"/>
        </w:numPr>
        <w:jc w:val="both"/>
      </w:pPr>
      <w:r>
        <w:t xml:space="preserve">Due to </w:t>
      </w:r>
      <w:r w:rsidR="00BD2BC2">
        <w:t>random initialization</w:t>
      </w:r>
      <w:r>
        <w:t xml:space="preserve">, some </w:t>
      </w:r>
      <w:r w:rsidR="00BD2BC2">
        <w:t>local optima can be formed</w:t>
      </w:r>
      <w:r>
        <w:t xml:space="preserve"> as shown above can be formed</w:t>
      </w:r>
    </w:p>
    <w:p w14:paraId="19CF3F86" w14:textId="7204F437" w:rsidR="00BD2BC2" w:rsidRDefault="001B4B2F" w:rsidP="00707A69">
      <w:pPr>
        <w:pStyle w:val="ListParagraph"/>
        <w:numPr>
          <w:ilvl w:val="1"/>
          <w:numId w:val="8"/>
        </w:numPr>
        <w:jc w:val="both"/>
      </w:pPr>
      <w:r>
        <w:t>To avoid this problem, K-means can be r</w:t>
      </w:r>
      <w:r w:rsidR="00EC1DC8">
        <w:t>un</w:t>
      </w:r>
      <w:r>
        <w:t xml:space="preserve"> multiple times</w:t>
      </w:r>
      <w:r w:rsidR="00EC1DC8">
        <w:t xml:space="preserve"> (usually between 50 to 100)</w:t>
      </w:r>
      <w:r>
        <w:t xml:space="preserve"> with random centroid initializations</w:t>
      </w:r>
      <w:r w:rsidR="00E648D4">
        <w:t xml:space="preserve"> and then pick the one with minimum error/ cost/ distortion</w:t>
      </w:r>
      <w:r w:rsidR="00276581">
        <w:t>. (method will help when k is between 2 and 10)</w:t>
      </w:r>
    </w:p>
    <w:p w14:paraId="08402F75" w14:textId="238E184C" w:rsidR="00EC1DC8" w:rsidRDefault="00741E43" w:rsidP="00741E43">
      <w:pPr>
        <w:pStyle w:val="ListParagraph"/>
        <w:numPr>
          <w:ilvl w:val="0"/>
          <w:numId w:val="8"/>
        </w:numPr>
        <w:jc w:val="both"/>
      </w:pPr>
      <w:r>
        <w:t xml:space="preserve">Chose K: </w:t>
      </w:r>
    </w:p>
    <w:p w14:paraId="1D46E351" w14:textId="1BB994CA" w:rsidR="00741E43" w:rsidRDefault="00F67FD7" w:rsidP="00741E43">
      <w:pPr>
        <w:pStyle w:val="ListParagraph"/>
        <w:numPr>
          <w:ilvl w:val="1"/>
          <w:numId w:val="8"/>
        </w:numPr>
        <w:jc w:val="both"/>
      </w:pPr>
      <w:r>
        <w:t>One common way is to look at it manually by looking at visualizations/ output of clustering algo. Etc.</w:t>
      </w:r>
    </w:p>
    <w:p w14:paraId="0EEF595C" w14:textId="22EA361A" w:rsidR="00043ECD" w:rsidRDefault="00487901" w:rsidP="00043ECD">
      <w:pPr>
        <w:pStyle w:val="ListParagraph"/>
        <w:numPr>
          <w:ilvl w:val="1"/>
          <w:numId w:val="8"/>
        </w:numPr>
        <w:jc w:val="both"/>
      </w:pPr>
      <w:r>
        <w:t>Elbow method</w:t>
      </w:r>
      <w:r w:rsidR="00043ECD">
        <w:t>:</w:t>
      </w:r>
    </w:p>
    <w:p w14:paraId="0E2A3952" w14:textId="3F55E436" w:rsidR="00043ECD" w:rsidRDefault="00043ECD" w:rsidP="00043ECD">
      <w:pPr>
        <w:ind w:left="1080"/>
        <w:jc w:val="both"/>
      </w:pPr>
      <w:r w:rsidRPr="00043ECD">
        <w:drawing>
          <wp:inline distT="0" distB="0" distL="0" distR="0" wp14:anchorId="448D7587" wp14:editId="01E2A492">
            <wp:extent cx="5875529" cy="306350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75529" cy="3063505"/>
                    </a:xfrm>
                    <a:prstGeom prst="rect">
                      <a:avLst/>
                    </a:prstGeom>
                  </pic:spPr>
                </pic:pic>
              </a:graphicData>
            </a:graphic>
          </wp:inline>
        </w:drawing>
      </w:r>
    </w:p>
    <w:p w14:paraId="5D20B0C6" w14:textId="35FDBD24" w:rsidR="00043ECD" w:rsidRDefault="00043ECD" w:rsidP="00043ECD">
      <w:pPr>
        <w:pStyle w:val="ListParagraph"/>
        <w:numPr>
          <w:ilvl w:val="1"/>
          <w:numId w:val="8"/>
        </w:numPr>
        <w:jc w:val="both"/>
      </w:pPr>
      <w:r>
        <w:t>How values of K serve to our ultimate problem</w:t>
      </w:r>
    </w:p>
    <w:p w14:paraId="739C1846" w14:textId="01AAC59B" w:rsidR="00693C62" w:rsidRDefault="00693C62" w:rsidP="00693C62">
      <w:pPr>
        <w:pStyle w:val="ListParagraph"/>
        <w:numPr>
          <w:ilvl w:val="0"/>
          <w:numId w:val="8"/>
        </w:numPr>
        <w:jc w:val="both"/>
      </w:pPr>
      <w:r>
        <w:t>Dimensionality reduction: data compression (unsupervised learning problem)</w:t>
      </w:r>
    </w:p>
    <w:p w14:paraId="777FC391" w14:textId="3871312F" w:rsidR="000E423B" w:rsidRDefault="001603DA" w:rsidP="000E423B">
      <w:pPr>
        <w:pStyle w:val="ListParagraph"/>
        <w:numPr>
          <w:ilvl w:val="1"/>
          <w:numId w:val="8"/>
        </w:numPr>
        <w:jc w:val="both"/>
      </w:pPr>
      <w:r>
        <w:t>Why? Data Compression</w:t>
      </w:r>
    </w:p>
    <w:p w14:paraId="6B4BBA14" w14:textId="5B07ABD3" w:rsidR="001603DA" w:rsidRDefault="001603DA" w:rsidP="001603DA">
      <w:pPr>
        <w:pStyle w:val="ListParagraph"/>
        <w:numPr>
          <w:ilvl w:val="1"/>
          <w:numId w:val="8"/>
        </w:numPr>
        <w:jc w:val="both"/>
      </w:pPr>
      <w:r>
        <w:t>To reduce redundancy</w:t>
      </w:r>
      <w:r w:rsidR="0097144D">
        <w:t xml:space="preserve"> (like to reduce data from 2D to 1D)</w:t>
      </w:r>
    </w:p>
    <w:p w14:paraId="0D31D9EF" w14:textId="4D6F3624" w:rsidR="0097144D" w:rsidRDefault="009344B6" w:rsidP="009344B6">
      <w:pPr>
        <w:ind w:firstLine="720"/>
        <w:jc w:val="both"/>
      </w:pPr>
      <w:r w:rsidRPr="009344B6">
        <w:lastRenderedPageBreak/>
        <w:drawing>
          <wp:inline distT="0" distB="0" distL="0" distR="0" wp14:anchorId="04B74500" wp14:editId="05DEBFC2">
            <wp:extent cx="5372566" cy="3154953"/>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72566" cy="3154953"/>
                    </a:xfrm>
                    <a:prstGeom prst="rect">
                      <a:avLst/>
                    </a:prstGeom>
                  </pic:spPr>
                </pic:pic>
              </a:graphicData>
            </a:graphic>
          </wp:inline>
        </w:drawing>
      </w:r>
    </w:p>
    <w:p w14:paraId="3E7CD38D" w14:textId="18410478" w:rsidR="009344B6" w:rsidRDefault="004D0D34" w:rsidP="009344B6">
      <w:pPr>
        <w:pStyle w:val="ListParagraph"/>
        <w:numPr>
          <w:ilvl w:val="1"/>
          <w:numId w:val="8"/>
        </w:numPr>
        <w:jc w:val="both"/>
      </w:pPr>
      <w:r>
        <w:t xml:space="preserve">Typically, dimensional reduction can reduce 1000 D data </w:t>
      </w:r>
      <w:r>
        <w:sym w:font="Wingdings" w:char="F0E0"/>
      </w:r>
      <w:r>
        <w:t xml:space="preserve"> 100 D data</w:t>
      </w:r>
    </w:p>
    <w:p w14:paraId="55256FDB" w14:textId="16F5BF7B" w:rsidR="004D0D34" w:rsidRDefault="00693C62" w:rsidP="00693C62">
      <w:pPr>
        <w:pStyle w:val="ListParagraph"/>
        <w:numPr>
          <w:ilvl w:val="0"/>
          <w:numId w:val="8"/>
        </w:numPr>
        <w:jc w:val="both"/>
      </w:pPr>
      <w:r>
        <w:t>Dimensionality reduction: data visualization</w:t>
      </w:r>
    </w:p>
    <w:p w14:paraId="6CBF835C" w14:textId="2510007A" w:rsidR="00693C62" w:rsidRDefault="00B17865" w:rsidP="00693C62">
      <w:pPr>
        <w:pStyle w:val="ListParagraph"/>
        <w:numPr>
          <w:ilvl w:val="1"/>
          <w:numId w:val="8"/>
        </w:numPr>
        <w:jc w:val="both"/>
      </w:pPr>
      <w:r>
        <w:t>The reduced new dimensions don’t have any meaning, it is up to us to infer meaning out of them</w:t>
      </w:r>
    </w:p>
    <w:p w14:paraId="71EF0682" w14:textId="19D1D2C2" w:rsidR="00166508" w:rsidRDefault="00166508" w:rsidP="00166508">
      <w:pPr>
        <w:pStyle w:val="ListParagraph"/>
        <w:numPr>
          <w:ilvl w:val="0"/>
          <w:numId w:val="8"/>
        </w:numPr>
        <w:jc w:val="both"/>
      </w:pPr>
      <w:r>
        <w:t>Principal Component Analysis (PCA): Problem formulation</w:t>
      </w:r>
    </w:p>
    <w:p w14:paraId="218F217D" w14:textId="7D729DA4" w:rsidR="00166508" w:rsidRDefault="004B7D0F" w:rsidP="00166508">
      <w:pPr>
        <w:pStyle w:val="ListParagraph"/>
        <w:numPr>
          <w:ilvl w:val="1"/>
          <w:numId w:val="8"/>
        </w:numPr>
        <w:jc w:val="both"/>
      </w:pPr>
      <w:r>
        <w:t xml:space="preserve">PCA finds a lower dimensional surface onto which data is projected so as to minimize the sum of square of the orthogonal distance between the actual data point and </w:t>
      </w:r>
      <w:r w:rsidR="00C81B9C">
        <w:t>its</w:t>
      </w:r>
      <w:r>
        <w:t xml:space="preserve"> projection on the surface</w:t>
      </w:r>
      <w:r w:rsidR="00C81B9C">
        <w:t xml:space="preserve"> (minimize projection squared error)</w:t>
      </w:r>
    </w:p>
    <w:p w14:paraId="1A8C19C2" w14:textId="693593B4" w:rsidR="004B7D0F" w:rsidRDefault="00C81B9C" w:rsidP="00166508">
      <w:pPr>
        <w:pStyle w:val="ListParagraph"/>
        <w:numPr>
          <w:ilvl w:val="1"/>
          <w:numId w:val="8"/>
        </w:numPr>
        <w:jc w:val="both"/>
      </w:pPr>
      <w:r>
        <w:t>Also, it is advised to perform feature scaling and mean normalization before applying PCA</w:t>
      </w:r>
    </w:p>
    <w:p w14:paraId="47704D1D" w14:textId="4F4505D4" w:rsidR="00F40DCF" w:rsidRDefault="009B0D95" w:rsidP="00166508">
      <w:pPr>
        <w:pStyle w:val="ListParagraph"/>
        <w:numPr>
          <w:ilvl w:val="1"/>
          <w:numId w:val="8"/>
        </w:numPr>
        <w:jc w:val="both"/>
      </w:pPr>
      <w:r>
        <w:t>Reducing n dimension data to k dimension by finding k vectors onto which the data is to be projected</w:t>
      </w:r>
    </w:p>
    <w:p w14:paraId="25FD7660" w14:textId="4A417FB4" w:rsidR="008D1434" w:rsidRDefault="008D1434" w:rsidP="00166508">
      <w:pPr>
        <w:pStyle w:val="ListParagraph"/>
        <w:numPr>
          <w:ilvl w:val="1"/>
          <w:numId w:val="8"/>
        </w:numPr>
        <w:jc w:val="both"/>
      </w:pPr>
      <w:r>
        <w:t>PCA seems like linear regression but it is not linear regression at all</w:t>
      </w:r>
    </w:p>
    <w:p w14:paraId="4DCCFC26" w14:textId="0CEE02BD" w:rsidR="008D1434" w:rsidRDefault="008D1434" w:rsidP="008D1434">
      <w:pPr>
        <w:pStyle w:val="ListParagraph"/>
        <w:numPr>
          <w:ilvl w:val="2"/>
          <w:numId w:val="8"/>
        </w:numPr>
        <w:jc w:val="both"/>
      </w:pPr>
      <w:r>
        <w:t>In PCA, x1,x2, x3…. Are different dimensions (and are treated equally)</w:t>
      </w:r>
    </w:p>
    <w:p w14:paraId="1BCD4422" w14:textId="2D4A99AA" w:rsidR="008D1434" w:rsidRDefault="008D1434" w:rsidP="008D1434">
      <w:pPr>
        <w:pStyle w:val="ListParagraph"/>
        <w:numPr>
          <w:ilvl w:val="2"/>
          <w:numId w:val="8"/>
        </w:numPr>
        <w:jc w:val="both"/>
      </w:pPr>
      <w:r>
        <w:t>In linear regression, we find relationship between output y and x</w:t>
      </w:r>
    </w:p>
    <w:p w14:paraId="33AC14EC" w14:textId="39273DBC" w:rsidR="008D1434" w:rsidRDefault="008D1434" w:rsidP="008D1434">
      <w:pPr>
        <w:ind w:firstLine="720"/>
        <w:jc w:val="both"/>
      </w:pPr>
      <w:r w:rsidRPr="008D1434">
        <w:drawing>
          <wp:inline distT="0" distB="0" distL="0" distR="0" wp14:anchorId="718DA268" wp14:editId="619C7501">
            <wp:extent cx="5738357" cy="304826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8357" cy="3048264"/>
                    </a:xfrm>
                    <a:prstGeom prst="rect">
                      <a:avLst/>
                    </a:prstGeom>
                  </pic:spPr>
                </pic:pic>
              </a:graphicData>
            </a:graphic>
          </wp:inline>
        </w:drawing>
      </w:r>
    </w:p>
    <w:p w14:paraId="6922B57D" w14:textId="4B10CCA0" w:rsidR="00B20B1D" w:rsidRDefault="00B20B1D" w:rsidP="00B20B1D">
      <w:pPr>
        <w:pStyle w:val="ListParagraph"/>
        <w:numPr>
          <w:ilvl w:val="0"/>
          <w:numId w:val="8"/>
        </w:numPr>
        <w:jc w:val="both"/>
      </w:pPr>
      <w:r>
        <w:t xml:space="preserve">Principal Component Analysis (PCA): </w:t>
      </w:r>
      <w:r>
        <w:t>Algorithm</w:t>
      </w:r>
    </w:p>
    <w:p w14:paraId="5E86F954" w14:textId="53E2DF05" w:rsidR="00B20B1D" w:rsidRDefault="002075F8" w:rsidP="00B20B1D">
      <w:pPr>
        <w:pStyle w:val="ListParagraph"/>
        <w:numPr>
          <w:ilvl w:val="1"/>
          <w:numId w:val="8"/>
        </w:numPr>
        <w:jc w:val="both"/>
      </w:pPr>
      <w:r>
        <w:t xml:space="preserve">First, we need to find U vector (corresponding to k new direction vectors) and we need z (from z1 to </w:t>
      </w:r>
      <w:proofErr w:type="spellStart"/>
      <w:r>
        <w:t>zk</w:t>
      </w:r>
      <w:proofErr w:type="spellEnd"/>
      <w:r>
        <w:t xml:space="preserve"> which is a dimensionally reduced version of X which was from X1 to </w:t>
      </w:r>
      <w:proofErr w:type="spellStart"/>
      <w:r>
        <w:t>Xn</w:t>
      </w:r>
      <w:proofErr w:type="spellEnd"/>
      <w:r>
        <w:t>)</w:t>
      </w:r>
    </w:p>
    <w:p w14:paraId="36091ADC" w14:textId="6DF6E9E6" w:rsidR="005657BD" w:rsidRDefault="005657BD" w:rsidP="005657BD">
      <w:pPr>
        <w:pStyle w:val="ListParagraph"/>
        <w:numPr>
          <w:ilvl w:val="1"/>
          <w:numId w:val="8"/>
        </w:numPr>
        <w:jc w:val="both"/>
      </w:pPr>
      <w:r>
        <w:t>To reduce n dimension to k dimension, we compute covariance</w:t>
      </w:r>
      <w:r w:rsidR="00430AB1">
        <w:t xml:space="preserve"> (sigma)</w:t>
      </w:r>
      <w:r>
        <w:t xml:space="preserve"> matrix </w:t>
      </w:r>
      <w:r w:rsidR="00A92E8D">
        <w:t xml:space="preserve">which is (n x n) </w:t>
      </w:r>
      <w:r>
        <w:t>as</w:t>
      </w:r>
      <w:r w:rsidR="001B4ACD">
        <w:t>:</w:t>
      </w:r>
    </w:p>
    <w:p w14:paraId="3477FC50" w14:textId="38083155" w:rsidR="009936D9" w:rsidRDefault="009936D9" w:rsidP="009936D9">
      <w:pPr>
        <w:ind w:left="360" w:firstLine="360"/>
        <w:jc w:val="both"/>
      </w:pPr>
      <w:r w:rsidRPr="009936D9">
        <w:lastRenderedPageBreak/>
        <w:drawing>
          <wp:inline distT="0" distB="0" distL="0" distR="0" wp14:anchorId="2D5949A5" wp14:editId="556B0885">
            <wp:extent cx="5898391" cy="3139712"/>
            <wp:effectExtent l="0" t="0" r="762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98391" cy="3139712"/>
                    </a:xfrm>
                    <a:prstGeom prst="rect">
                      <a:avLst/>
                    </a:prstGeom>
                  </pic:spPr>
                </pic:pic>
              </a:graphicData>
            </a:graphic>
          </wp:inline>
        </w:drawing>
      </w:r>
    </w:p>
    <w:p w14:paraId="6A72854D" w14:textId="0632BE65" w:rsidR="00430AB1" w:rsidRDefault="00430AB1" w:rsidP="005657BD">
      <w:pPr>
        <w:pStyle w:val="ListParagraph"/>
        <w:numPr>
          <w:ilvl w:val="1"/>
          <w:numId w:val="8"/>
        </w:numPr>
        <w:jc w:val="both"/>
      </w:pPr>
      <w:r>
        <w:t>Then we find eigenvectors of matrix sigma (covariance)</w:t>
      </w:r>
    </w:p>
    <w:p w14:paraId="317824A6" w14:textId="083EB729" w:rsidR="00B20B1D" w:rsidRDefault="00F572BB" w:rsidP="00F572BB">
      <w:pPr>
        <w:pStyle w:val="ListParagraph"/>
        <w:numPr>
          <w:ilvl w:val="1"/>
          <w:numId w:val="8"/>
        </w:numPr>
        <w:jc w:val="both"/>
      </w:pPr>
      <w:r>
        <w:t xml:space="preserve">Output of </w:t>
      </w:r>
      <w:proofErr w:type="spellStart"/>
      <w:r>
        <w:t>svd</w:t>
      </w:r>
      <w:proofErr w:type="spellEnd"/>
      <w:r>
        <w:t xml:space="preserve"> in octave/ </w:t>
      </w:r>
      <w:proofErr w:type="spellStart"/>
      <w:r>
        <w:t>matlab</w:t>
      </w:r>
      <w:proofErr w:type="spellEnd"/>
      <w:r>
        <w:t xml:space="preserve"> are U, S, V matrices out of which we take the first k columns of k as new dimensions and to find Z (reduced data), we do the following computation:</w:t>
      </w:r>
    </w:p>
    <w:p w14:paraId="6905638D" w14:textId="4BC86ABE" w:rsidR="00F572BB" w:rsidRDefault="00F572BB" w:rsidP="00F572BB">
      <w:pPr>
        <w:ind w:left="360" w:firstLine="360"/>
        <w:jc w:val="both"/>
      </w:pPr>
      <w:r w:rsidRPr="00F572BB">
        <w:drawing>
          <wp:inline distT="0" distB="0" distL="0" distR="0" wp14:anchorId="782DBA02" wp14:editId="0D45D9FD">
            <wp:extent cx="5791702" cy="320067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1702" cy="3200677"/>
                    </a:xfrm>
                    <a:prstGeom prst="rect">
                      <a:avLst/>
                    </a:prstGeom>
                  </pic:spPr>
                </pic:pic>
              </a:graphicData>
            </a:graphic>
          </wp:inline>
        </w:drawing>
      </w:r>
    </w:p>
    <w:p w14:paraId="62B3DED3" w14:textId="1314651C" w:rsidR="00F572BB" w:rsidRDefault="00E85740" w:rsidP="0074655A">
      <w:pPr>
        <w:pStyle w:val="ListParagraph"/>
        <w:numPr>
          <w:ilvl w:val="0"/>
          <w:numId w:val="8"/>
        </w:numPr>
        <w:jc w:val="both"/>
      </w:pPr>
      <w:r>
        <w:t>Reconstruction from compressed representation:</w:t>
      </w:r>
    </w:p>
    <w:p w14:paraId="1077A257" w14:textId="0DB28D6E" w:rsidR="00E85740" w:rsidRDefault="00877155" w:rsidP="00E85740">
      <w:pPr>
        <w:pStyle w:val="ListParagraph"/>
        <w:numPr>
          <w:ilvl w:val="1"/>
          <w:numId w:val="8"/>
        </w:numPr>
        <w:jc w:val="both"/>
      </w:pPr>
      <w:r>
        <w:t>Going from compressed dimension</w:t>
      </w:r>
      <w:r w:rsidR="00E77892">
        <w:t xml:space="preserve"> back</w:t>
      </w:r>
      <w:r>
        <w:t xml:space="preserve"> to original</w:t>
      </w:r>
    </w:p>
    <w:p w14:paraId="69618F8E" w14:textId="4597F5E6" w:rsidR="00877155" w:rsidRDefault="00231AD6" w:rsidP="00231AD6">
      <w:pPr>
        <w:ind w:firstLine="720"/>
        <w:jc w:val="both"/>
      </w:pPr>
      <w:r w:rsidRPr="00231AD6">
        <w:lastRenderedPageBreak/>
        <w:drawing>
          <wp:inline distT="0" distB="0" distL="0" distR="0" wp14:anchorId="66828EE3" wp14:editId="39B0902E">
            <wp:extent cx="5662151" cy="3193057"/>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62151" cy="3193057"/>
                    </a:xfrm>
                    <a:prstGeom prst="rect">
                      <a:avLst/>
                    </a:prstGeom>
                  </pic:spPr>
                </pic:pic>
              </a:graphicData>
            </a:graphic>
          </wp:inline>
        </w:drawing>
      </w:r>
    </w:p>
    <w:p w14:paraId="71C15371" w14:textId="1226F523" w:rsidR="00231AD6" w:rsidRDefault="00681E7B" w:rsidP="00CB500A">
      <w:pPr>
        <w:pStyle w:val="ListParagraph"/>
        <w:numPr>
          <w:ilvl w:val="0"/>
          <w:numId w:val="8"/>
        </w:numPr>
        <w:jc w:val="both"/>
      </w:pPr>
      <w:r>
        <w:t>Choosing K (number of principal components) in PCA:</w:t>
      </w:r>
    </w:p>
    <w:p w14:paraId="7B9704F2" w14:textId="2D3F1BEF" w:rsidR="00681E7B" w:rsidRDefault="00296A39" w:rsidP="00681E7B">
      <w:pPr>
        <w:pStyle w:val="ListParagraph"/>
        <w:numPr>
          <w:ilvl w:val="1"/>
          <w:numId w:val="8"/>
        </w:numPr>
        <w:jc w:val="both"/>
      </w:pPr>
      <w:r>
        <w:t>Ideally chose K such that, the ratio of average squared projection to the total variation in data (variance) is less than 1%</w:t>
      </w:r>
    </w:p>
    <w:p w14:paraId="691F5FD0" w14:textId="2431FD6B" w:rsidR="00E24195" w:rsidRDefault="00E24195" w:rsidP="00E24195">
      <w:pPr>
        <w:ind w:left="1080"/>
        <w:jc w:val="both"/>
      </w:pPr>
      <w:r w:rsidRPr="00E24195">
        <w:drawing>
          <wp:inline distT="0" distB="0" distL="0" distR="0" wp14:anchorId="5F97DFA7" wp14:editId="606BEEAB">
            <wp:extent cx="5700254" cy="294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00254" cy="2941575"/>
                    </a:xfrm>
                    <a:prstGeom prst="rect">
                      <a:avLst/>
                    </a:prstGeom>
                  </pic:spPr>
                </pic:pic>
              </a:graphicData>
            </a:graphic>
          </wp:inline>
        </w:drawing>
      </w:r>
    </w:p>
    <w:p w14:paraId="2CD3B708" w14:textId="5844D131" w:rsidR="00967DCE" w:rsidRDefault="00191914" w:rsidP="00967DCE">
      <w:pPr>
        <w:pStyle w:val="ListParagraph"/>
        <w:numPr>
          <w:ilvl w:val="1"/>
          <w:numId w:val="8"/>
        </w:numPr>
        <w:jc w:val="both"/>
      </w:pPr>
      <w:r>
        <w:t xml:space="preserve">One way to chose K is an iterative method and checking the ratio every time if it is less </w:t>
      </w:r>
      <w:r w:rsidR="007A046D">
        <w:t>than</w:t>
      </w:r>
      <w:r>
        <w:t xml:space="preserve"> 1% or not</w:t>
      </w:r>
    </w:p>
    <w:p w14:paraId="55FF86DC" w14:textId="2FECF69A" w:rsidR="00191914" w:rsidRDefault="00191914" w:rsidP="00967DCE">
      <w:pPr>
        <w:pStyle w:val="ListParagraph"/>
        <w:numPr>
          <w:ilvl w:val="1"/>
          <w:numId w:val="8"/>
        </w:numPr>
        <w:jc w:val="both"/>
      </w:pPr>
      <w:r>
        <w:t xml:space="preserve">In octave/ </w:t>
      </w:r>
      <w:proofErr w:type="spellStart"/>
      <w:r>
        <w:t>matlab</w:t>
      </w:r>
      <w:proofErr w:type="spellEnd"/>
      <w:r>
        <w:t xml:space="preserve">, the </w:t>
      </w:r>
      <w:proofErr w:type="spellStart"/>
      <w:r>
        <w:t>svd</w:t>
      </w:r>
      <w:proofErr w:type="spellEnd"/>
      <w:r>
        <w:t xml:space="preserve"> function returns U, S, V. Here, S is a diagonal matrix of size (n x n)</w:t>
      </w:r>
      <w:r w:rsidR="001B0372">
        <w:t>. The percentage term can easily be calculated from the S matrix as follows</w:t>
      </w:r>
      <w:r w:rsidR="00F937CF">
        <w:t xml:space="preserve">. Using this method we do not need to call the </w:t>
      </w:r>
      <w:proofErr w:type="spellStart"/>
      <w:r w:rsidR="00F937CF">
        <w:t>svd</w:t>
      </w:r>
      <w:proofErr w:type="spellEnd"/>
      <w:r w:rsidR="00F937CF">
        <w:t xml:space="preserve"> function iteratively and therefore is computationally less expensive, we only need to iterate over the S matrix</w:t>
      </w:r>
      <w:r w:rsidR="001B0372">
        <w:t>:</w:t>
      </w:r>
    </w:p>
    <w:p w14:paraId="171301FC" w14:textId="17532C38" w:rsidR="001B0372" w:rsidRDefault="00F937CF" w:rsidP="00F937CF">
      <w:pPr>
        <w:ind w:left="720" w:firstLine="360"/>
        <w:jc w:val="both"/>
      </w:pPr>
      <w:r w:rsidRPr="00F937CF">
        <w:lastRenderedPageBreak/>
        <w:drawing>
          <wp:inline distT="0" distB="0" distL="0" distR="0" wp14:anchorId="372C40AC" wp14:editId="37B9C952">
            <wp:extent cx="5989839" cy="32768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89839" cy="3276884"/>
                    </a:xfrm>
                    <a:prstGeom prst="rect">
                      <a:avLst/>
                    </a:prstGeom>
                  </pic:spPr>
                </pic:pic>
              </a:graphicData>
            </a:graphic>
          </wp:inline>
        </w:drawing>
      </w:r>
    </w:p>
    <w:p w14:paraId="6CD4122B" w14:textId="2E50DBED" w:rsidR="00E87ADF" w:rsidRDefault="001F3609" w:rsidP="001F3609">
      <w:pPr>
        <w:pStyle w:val="ListParagraph"/>
        <w:numPr>
          <w:ilvl w:val="0"/>
          <w:numId w:val="8"/>
        </w:numPr>
        <w:jc w:val="both"/>
      </w:pPr>
      <w:r>
        <w:t>Applied PCA:</w:t>
      </w:r>
    </w:p>
    <w:p w14:paraId="6F11EFEE" w14:textId="543DD95E" w:rsidR="001F3609" w:rsidRDefault="00647FF8" w:rsidP="001F3609">
      <w:pPr>
        <w:pStyle w:val="ListParagraph"/>
        <w:numPr>
          <w:ilvl w:val="1"/>
          <w:numId w:val="8"/>
        </w:numPr>
        <w:jc w:val="both"/>
      </w:pPr>
      <w:r>
        <w:t xml:space="preserve">Supervised problem with data (X, Y) </w:t>
      </w:r>
      <w:r>
        <w:sym w:font="Wingdings" w:char="F0E0"/>
      </w:r>
      <w:r>
        <w:t xml:space="preserve"> Apply PCA to unlabelled X </w:t>
      </w:r>
      <w:r>
        <w:sym w:font="Wingdings" w:char="F0E0"/>
      </w:r>
      <w:r>
        <w:t xml:space="preserve"> New problem is with data (Z, Y)</w:t>
      </w:r>
    </w:p>
    <w:p w14:paraId="63C8CCC7" w14:textId="1D987904" w:rsidR="00CD2508" w:rsidRDefault="008565F5" w:rsidP="001F3609">
      <w:pPr>
        <w:pStyle w:val="ListParagraph"/>
        <w:numPr>
          <w:ilvl w:val="1"/>
          <w:numId w:val="8"/>
        </w:numPr>
        <w:jc w:val="both"/>
      </w:pPr>
      <w:r>
        <w:t>U reduced matrix is found only by running PCA on training set, later this U reduced is used as a mapping function when cross-validation and test set are executed</w:t>
      </w:r>
    </w:p>
    <w:p w14:paraId="7D674AC4" w14:textId="4FAFC857" w:rsidR="00024FE4" w:rsidRDefault="0009200D" w:rsidP="001F3609">
      <w:pPr>
        <w:pStyle w:val="ListParagraph"/>
        <w:numPr>
          <w:ilvl w:val="1"/>
          <w:numId w:val="8"/>
        </w:numPr>
        <w:jc w:val="both"/>
      </w:pPr>
      <w:r>
        <w:t xml:space="preserve">Application of PCA: </w:t>
      </w:r>
    </w:p>
    <w:p w14:paraId="25A58262" w14:textId="053EAA32" w:rsidR="0009200D" w:rsidRDefault="0009200D" w:rsidP="0009200D">
      <w:pPr>
        <w:pStyle w:val="ListParagraph"/>
        <w:numPr>
          <w:ilvl w:val="2"/>
          <w:numId w:val="8"/>
        </w:numPr>
        <w:jc w:val="both"/>
      </w:pPr>
      <w:r>
        <w:t>Compression</w:t>
      </w:r>
      <w:r w:rsidR="00A61334">
        <w:t>: K is chosen to retain 99% of variance</w:t>
      </w:r>
    </w:p>
    <w:p w14:paraId="2874A030" w14:textId="2FB50DC6" w:rsidR="0009200D" w:rsidRDefault="00A973F3" w:rsidP="0009200D">
      <w:pPr>
        <w:pStyle w:val="ListParagraph"/>
        <w:numPr>
          <w:ilvl w:val="3"/>
          <w:numId w:val="8"/>
        </w:numPr>
        <w:jc w:val="both"/>
      </w:pPr>
      <w:r>
        <w:t>To reduce memory to store data</w:t>
      </w:r>
    </w:p>
    <w:p w14:paraId="4FDE3122" w14:textId="73CBD88B" w:rsidR="00A973F3" w:rsidRDefault="00A973F3" w:rsidP="0009200D">
      <w:pPr>
        <w:pStyle w:val="ListParagraph"/>
        <w:numPr>
          <w:ilvl w:val="3"/>
          <w:numId w:val="8"/>
        </w:numPr>
        <w:jc w:val="both"/>
      </w:pPr>
      <w:r>
        <w:t>Speed up the learning algorithm</w:t>
      </w:r>
    </w:p>
    <w:p w14:paraId="08FEE1F8" w14:textId="3A578304" w:rsidR="0009200D" w:rsidRDefault="0009200D" w:rsidP="0009200D">
      <w:pPr>
        <w:pStyle w:val="ListParagraph"/>
        <w:numPr>
          <w:ilvl w:val="2"/>
          <w:numId w:val="8"/>
        </w:numPr>
        <w:jc w:val="both"/>
      </w:pPr>
      <w:r>
        <w:t>Visualization</w:t>
      </w:r>
      <w:r w:rsidR="00352689">
        <w:t xml:space="preserve">: K is usually 2/ 3 </w:t>
      </w:r>
    </w:p>
    <w:p w14:paraId="26640305" w14:textId="2903B927" w:rsidR="00B9757B" w:rsidRDefault="008F04D9" w:rsidP="00B9757B">
      <w:pPr>
        <w:pStyle w:val="ListParagraph"/>
        <w:numPr>
          <w:ilvl w:val="1"/>
          <w:numId w:val="8"/>
        </w:numPr>
        <w:jc w:val="both"/>
      </w:pPr>
      <w:r>
        <w:t>Misuse of PCA is to prevent overfitting because we have less features and hence less likely to overfit</w:t>
      </w:r>
      <w:r w:rsidR="007E0830">
        <w:t>. The better way to address overfitting is to use regularization</w:t>
      </w:r>
      <w:r w:rsidR="00B9757B">
        <w:t>. This is because PCA while reducing dimension removes the information in the label Y of the dataset which methods like regularization do not do.</w:t>
      </w:r>
    </w:p>
    <w:p w14:paraId="0EE2DF11" w14:textId="211FA712" w:rsidR="00AA29A6" w:rsidRDefault="00AA29A6">
      <w:r>
        <w:br w:type="page"/>
      </w:r>
    </w:p>
    <w:p w14:paraId="2C1941F9" w14:textId="09874240" w:rsidR="00E746A0" w:rsidRPr="002C5EEA" w:rsidRDefault="00E746A0" w:rsidP="00E746A0">
      <w:pPr>
        <w:jc w:val="both"/>
        <w:rPr>
          <w:b/>
          <w:bCs/>
          <w:sz w:val="36"/>
          <w:szCs w:val="36"/>
          <w:u w:val="single"/>
        </w:rPr>
      </w:pPr>
      <w:r>
        <w:rPr>
          <w:b/>
          <w:bCs/>
          <w:sz w:val="36"/>
          <w:szCs w:val="36"/>
          <w:u w:val="single"/>
        </w:rPr>
        <w:lastRenderedPageBreak/>
        <w:t xml:space="preserve">Week </w:t>
      </w:r>
      <w:r>
        <w:rPr>
          <w:b/>
          <w:bCs/>
          <w:sz w:val="36"/>
          <w:szCs w:val="36"/>
          <w:u w:val="single"/>
        </w:rPr>
        <w:t>9</w:t>
      </w:r>
      <w:r w:rsidRPr="000C319E">
        <w:rPr>
          <w:b/>
          <w:bCs/>
          <w:sz w:val="36"/>
          <w:szCs w:val="36"/>
          <w:u w:val="single"/>
        </w:rPr>
        <w:t>:</w:t>
      </w:r>
    </w:p>
    <w:p w14:paraId="6004C426" w14:textId="413A733C" w:rsidR="00E746A0" w:rsidRDefault="00425761" w:rsidP="00E746A0">
      <w:pPr>
        <w:pStyle w:val="ListParagraph"/>
        <w:numPr>
          <w:ilvl w:val="0"/>
          <w:numId w:val="9"/>
        </w:numPr>
        <w:jc w:val="both"/>
      </w:pPr>
      <w:r>
        <w:t>Anom</w:t>
      </w:r>
      <w:r w:rsidR="00DD616F">
        <w:t>a</w:t>
      </w:r>
      <w:r>
        <w:t>ly Detection</w:t>
      </w:r>
      <w:r w:rsidR="0052089F">
        <w:t xml:space="preserve"> (E.g., quality control for aircraft engines)</w:t>
      </w:r>
      <w:r>
        <w:t>:</w:t>
      </w:r>
    </w:p>
    <w:p w14:paraId="67FDA70C" w14:textId="6544D966" w:rsidR="003353A0" w:rsidRDefault="00937BEA" w:rsidP="003353A0">
      <w:pPr>
        <w:pStyle w:val="ListParagraph"/>
        <w:numPr>
          <w:ilvl w:val="1"/>
          <w:numId w:val="9"/>
        </w:numPr>
        <w:jc w:val="both"/>
      </w:pPr>
      <w:r>
        <w:t>From unlabelled dataset, we will build a probability function p(x)</w:t>
      </w:r>
    </w:p>
    <w:p w14:paraId="1D54FAD1" w14:textId="5AFB68B3" w:rsidR="00937BEA" w:rsidRDefault="00DF2C10" w:rsidP="003353A0">
      <w:pPr>
        <w:pStyle w:val="ListParagraph"/>
        <w:numPr>
          <w:ilvl w:val="1"/>
          <w:numId w:val="9"/>
        </w:numPr>
        <w:jc w:val="both"/>
      </w:pPr>
      <w:r>
        <w:t>Then while testing, we will compare p(</w:t>
      </w:r>
      <w:proofErr w:type="spellStart"/>
      <w:r>
        <w:t>x_test</w:t>
      </w:r>
      <w:proofErr w:type="spellEnd"/>
      <w:r>
        <w:t xml:space="preserve">) to some threshold value, and if it is less than that, we will flag </w:t>
      </w:r>
      <w:proofErr w:type="spellStart"/>
      <w:r>
        <w:t>x_test</w:t>
      </w:r>
      <w:proofErr w:type="spellEnd"/>
      <w:r>
        <w:t xml:space="preserve"> as anomaly</w:t>
      </w:r>
      <w:r w:rsidR="000310FB">
        <w:t>, otherwise it is normal</w:t>
      </w:r>
    </w:p>
    <w:p w14:paraId="1776EE01" w14:textId="1B5C89DA" w:rsidR="00DF2C10" w:rsidRDefault="00083523" w:rsidP="00083523">
      <w:pPr>
        <w:ind w:firstLine="720"/>
        <w:jc w:val="both"/>
      </w:pPr>
      <w:r w:rsidRPr="00083523">
        <w:drawing>
          <wp:inline distT="0" distB="0" distL="0" distR="0" wp14:anchorId="48213D26" wp14:editId="3E33A330">
            <wp:extent cx="5433531" cy="320067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3531" cy="3200677"/>
                    </a:xfrm>
                    <a:prstGeom prst="rect">
                      <a:avLst/>
                    </a:prstGeom>
                  </pic:spPr>
                </pic:pic>
              </a:graphicData>
            </a:graphic>
          </wp:inline>
        </w:drawing>
      </w:r>
    </w:p>
    <w:p w14:paraId="565924B8" w14:textId="33F9586E" w:rsidR="00AA29A6" w:rsidRDefault="00AA29A6" w:rsidP="00AA29A6">
      <w:pPr>
        <w:jc w:val="both"/>
      </w:pPr>
    </w:p>
    <w:p w14:paraId="7FC24242" w14:textId="698999F8" w:rsidR="00DA0CF5" w:rsidRDefault="006A612B" w:rsidP="00BB3E74">
      <w:pPr>
        <w:pStyle w:val="ListParagraph"/>
        <w:numPr>
          <w:ilvl w:val="1"/>
          <w:numId w:val="9"/>
        </w:numPr>
        <w:jc w:val="both"/>
      </w:pPr>
      <w:r>
        <w:t>Similar model can be extended for Fraud detection taking user activities as features</w:t>
      </w:r>
    </w:p>
    <w:p w14:paraId="5EE4BFE5" w14:textId="5D90C05F" w:rsidR="0093454D" w:rsidRDefault="001E0692" w:rsidP="00BB3E74">
      <w:pPr>
        <w:pStyle w:val="ListParagraph"/>
        <w:numPr>
          <w:ilvl w:val="1"/>
          <w:numId w:val="9"/>
        </w:numPr>
        <w:jc w:val="both"/>
      </w:pPr>
      <w:r>
        <w:t>E.g., Computer manufacturing in data centre</w:t>
      </w:r>
    </w:p>
    <w:p w14:paraId="1530ECE8" w14:textId="7A624CD4" w:rsidR="00A70CF2" w:rsidRDefault="00A70CF2" w:rsidP="00A70CF2">
      <w:pPr>
        <w:pStyle w:val="ListParagraph"/>
        <w:numPr>
          <w:ilvl w:val="0"/>
          <w:numId w:val="9"/>
        </w:numPr>
        <w:jc w:val="both"/>
      </w:pPr>
      <w:r>
        <w:t>Gaussian Distribution:</w:t>
      </w:r>
    </w:p>
    <w:p w14:paraId="282A5BC0" w14:textId="14E1B387" w:rsidR="00A70CF2" w:rsidRDefault="00E61DCB" w:rsidP="00A70CF2">
      <w:pPr>
        <w:pStyle w:val="ListParagraph"/>
        <w:numPr>
          <w:ilvl w:val="1"/>
          <w:numId w:val="9"/>
        </w:numPr>
        <w:jc w:val="both"/>
      </w:pPr>
      <w:r>
        <w:t xml:space="preserve">It is shown as X ~ N (mu, </w:t>
      </w:r>
      <w:proofErr w:type="spellStart"/>
      <w:r>
        <w:t>sigma_square</w:t>
      </w:r>
      <w:proofErr w:type="spellEnd"/>
      <w:r>
        <w:t>) [N is representation of Normal Distribution]</w:t>
      </w:r>
    </w:p>
    <w:p w14:paraId="4686CCD7" w14:textId="734C9CCF" w:rsidR="00E61DCB" w:rsidRDefault="00E61DCB" w:rsidP="00A70CF2">
      <w:pPr>
        <w:pStyle w:val="ListParagraph"/>
        <w:numPr>
          <w:ilvl w:val="1"/>
          <w:numId w:val="9"/>
        </w:numPr>
        <w:jc w:val="both"/>
      </w:pPr>
      <w:r>
        <w:t>Mu is the mean, and sigma represents 1 standard deviation</w:t>
      </w:r>
    </w:p>
    <w:p w14:paraId="5D28AACE" w14:textId="2C5FB3FE" w:rsidR="00DE7A9F" w:rsidRDefault="00805254" w:rsidP="00805254">
      <w:pPr>
        <w:ind w:left="1080"/>
        <w:jc w:val="both"/>
      </w:pPr>
      <w:r w:rsidRPr="00805254">
        <w:drawing>
          <wp:inline distT="0" distB="0" distL="0" distR="0" wp14:anchorId="67AE233B" wp14:editId="1E8A728A">
            <wp:extent cx="5654530" cy="3109229"/>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54530" cy="3109229"/>
                    </a:xfrm>
                    <a:prstGeom prst="rect">
                      <a:avLst/>
                    </a:prstGeom>
                  </pic:spPr>
                </pic:pic>
              </a:graphicData>
            </a:graphic>
          </wp:inline>
        </w:drawing>
      </w:r>
    </w:p>
    <w:p w14:paraId="6E88EC3D" w14:textId="361E6C7E" w:rsidR="00E0071A" w:rsidRDefault="001847AC" w:rsidP="00E0071A">
      <w:pPr>
        <w:pStyle w:val="ListParagraph"/>
        <w:numPr>
          <w:ilvl w:val="1"/>
          <w:numId w:val="9"/>
        </w:numPr>
        <w:jc w:val="both"/>
      </w:pPr>
      <w:r>
        <w:t>Parameter Estimation:</w:t>
      </w:r>
    </w:p>
    <w:p w14:paraId="4834F98F" w14:textId="485C3ED8" w:rsidR="001847AC" w:rsidRDefault="00CF09A8" w:rsidP="001847AC">
      <w:pPr>
        <w:pStyle w:val="ListParagraph"/>
        <w:numPr>
          <w:ilvl w:val="2"/>
          <w:numId w:val="9"/>
        </w:numPr>
        <w:jc w:val="both"/>
      </w:pPr>
      <w:r>
        <w:t xml:space="preserve">Given dataset which has gaussian distribution, we want to estimate mu and </w:t>
      </w:r>
      <w:proofErr w:type="spellStart"/>
      <w:r>
        <w:t>sigma_square</w:t>
      </w:r>
      <w:proofErr w:type="spellEnd"/>
    </w:p>
    <w:p w14:paraId="15E3C594" w14:textId="1720A73D" w:rsidR="002C7F6B" w:rsidRDefault="002C7F6B" w:rsidP="001847AC">
      <w:pPr>
        <w:pStyle w:val="ListParagraph"/>
        <w:numPr>
          <w:ilvl w:val="2"/>
          <w:numId w:val="9"/>
        </w:numPr>
        <w:jc w:val="both"/>
      </w:pPr>
      <w:r>
        <w:t xml:space="preserve">Formulas of mu and </w:t>
      </w:r>
      <w:proofErr w:type="spellStart"/>
      <w:r>
        <w:t>sigma_square</w:t>
      </w:r>
      <w:proofErr w:type="spellEnd"/>
      <w:r>
        <w:t xml:space="preserve"> are standard ones used in statistics</w:t>
      </w:r>
    </w:p>
    <w:p w14:paraId="5A18DF7D" w14:textId="197BD7FB" w:rsidR="00CF09A8" w:rsidRDefault="009129AC" w:rsidP="009129AC">
      <w:pPr>
        <w:pStyle w:val="ListParagraph"/>
        <w:numPr>
          <w:ilvl w:val="0"/>
          <w:numId w:val="9"/>
        </w:numPr>
        <w:jc w:val="both"/>
      </w:pPr>
      <w:r>
        <w:lastRenderedPageBreak/>
        <w:t>Anomaly detection Algorithm:</w:t>
      </w:r>
    </w:p>
    <w:p w14:paraId="3F1986DC" w14:textId="74390DAC" w:rsidR="009129AC" w:rsidRDefault="00486616" w:rsidP="009129AC">
      <w:pPr>
        <w:pStyle w:val="ListParagraph"/>
        <w:numPr>
          <w:ilvl w:val="1"/>
          <w:numId w:val="9"/>
        </w:numPr>
        <w:jc w:val="both"/>
      </w:pPr>
      <w:r>
        <w:t>We will model p(x) from the dataset</w:t>
      </w:r>
    </w:p>
    <w:p w14:paraId="4BCE6742" w14:textId="5DA17654" w:rsidR="002C7F6B" w:rsidRDefault="004545B7" w:rsidP="009129AC">
      <w:pPr>
        <w:pStyle w:val="ListParagraph"/>
        <w:numPr>
          <w:ilvl w:val="1"/>
          <w:numId w:val="9"/>
        </w:numPr>
        <w:jc w:val="both"/>
      </w:pPr>
      <w:r>
        <w:t>All features are represented by unique gaussians with particular mean and sigma values</w:t>
      </w:r>
    </w:p>
    <w:p w14:paraId="164552B4" w14:textId="3000508B" w:rsidR="00AD048A" w:rsidRDefault="00AD048A" w:rsidP="009129AC">
      <w:pPr>
        <w:pStyle w:val="ListParagraph"/>
        <w:numPr>
          <w:ilvl w:val="1"/>
          <w:numId w:val="9"/>
        </w:numPr>
        <w:jc w:val="both"/>
      </w:pPr>
      <w:r>
        <w:t xml:space="preserve">Here, it is assumed that all features are independent </w:t>
      </w:r>
      <w:r w:rsidR="0096361B">
        <w:t>but it also works fine otherwise</w:t>
      </w:r>
    </w:p>
    <w:p w14:paraId="171EA7B6" w14:textId="590E7967" w:rsidR="0096361B" w:rsidRDefault="00541304" w:rsidP="00541304">
      <w:pPr>
        <w:ind w:firstLine="720"/>
        <w:jc w:val="both"/>
      </w:pPr>
      <w:r w:rsidRPr="00541304">
        <w:drawing>
          <wp:inline distT="0" distB="0" distL="0" distR="0" wp14:anchorId="3BA45BD2" wp14:editId="2B636A1F">
            <wp:extent cx="5936494" cy="3025402"/>
            <wp:effectExtent l="0" t="0" r="762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6494" cy="3025402"/>
                    </a:xfrm>
                    <a:prstGeom prst="rect">
                      <a:avLst/>
                    </a:prstGeom>
                  </pic:spPr>
                </pic:pic>
              </a:graphicData>
            </a:graphic>
          </wp:inline>
        </w:drawing>
      </w:r>
    </w:p>
    <w:p w14:paraId="1B5446F4" w14:textId="2B14AD59" w:rsidR="00F7708E" w:rsidRDefault="00FD4085" w:rsidP="00F7708E">
      <w:pPr>
        <w:pStyle w:val="ListParagraph"/>
        <w:numPr>
          <w:ilvl w:val="1"/>
          <w:numId w:val="9"/>
        </w:numPr>
        <w:jc w:val="both"/>
      </w:pPr>
      <w:r>
        <w:t>Steps of algorithm:</w:t>
      </w:r>
    </w:p>
    <w:p w14:paraId="534AF683" w14:textId="2378422E" w:rsidR="00FD4085" w:rsidRDefault="00D73A55" w:rsidP="00FD4085">
      <w:pPr>
        <w:pStyle w:val="ListParagraph"/>
        <w:numPr>
          <w:ilvl w:val="2"/>
          <w:numId w:val="9"/>
        </w:numPr>
        <w:jc w:val="both"/>
      </w:pPr>
      <w:r>
        <w:t>Chose x that are indicative of anomalous examples</w:t>
      </w:r>
    </w:p>
    <w:p w14:paraId="578F9A81" w14:textId="7214CCAD" w:rsidR="00D73A55" w:rsidRDefault="00D73A55" w:rsidP="00FD4085">
      <w:pPr>
        <w:pStyle w:val="ListParagraph"/>
        <w:numPr>
          <w:ilvl w:val="2"/>
          <w:numId w:val="9"/>
        </w:numPr>
        <w:jc w:val="both"/>
      </w:pPr>
      <w:r>
        <w:t>From dataset, find gaussian parameters for each feature</w:t>
      </w:r>
    </w:p>
    <w:p w14:paraId="3E632472" w14:textId="5B0BC3B2" w:rsidR="00D73A55" w:rsidRPr="009A0E55" w:rsidRDefault="00D73A55" w:rsidP="00FD4085">
      <w:pPr>
        <w:pStyle w:val="ListParagraph"/>
        <w:numPr>
          <w:ilvl w:val="2"/>
          <w:numId w:val="9"/>
        </w:numPr>
        <w:jc w:val="both"/>
      </w:pPr>
      <w:r>
        <w:t>Find p(x)</w:t>
      </w:r>
      <w:r w:rsidR="00FF37B2">
        <w:t xml:space="preserve"> (product of each gaussian </w:t>
      </w:r>
      <w:r w:rsidR="008533C9">
        <w:t>probabilities</w:t>
      </w:r>
      <w:r w:rsidR="00FF37B2">
        <w:t>)</w:t>
      </w:r>
      <w:r>
        <w:t xml:space="preserve"> of new examples and then see if it is less than threshold or not</w:t>
      </w:r>
    </w:p>
    <w:sectPr w:rsidR="00D73A55" w:rsidRPr="009A0E5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121A2"/>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E556DE"/>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D2036D9"/>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7"/>
  </w:num>
  <w:num w:numId="3">
    <w:abstractNumId w:val="3"/>
  </w:num>
  <w:num w:numId="4">
    <w:abstractNumId w:val="4"/>
  </w:num>
  <w:num w:numId="5">
    <w:abstractNumId w:val="8"/>
  </w:num>
  <w:num w:numId="6">
    <w:abstractNumId w:val="1"/>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QUAEKDIgywAAAA="/>
  </w:docVars>
  <w:rsids>
    <w:rsidRoot w:val="0023403F"/>
    <w:rsid w:val="00001242"/>
    <w:rsid w:val="00007D06"/>
    <w:rsid w:val="00024FE4"/>
    <w:rsid w:val="00025531"/>
    <w:rsid w:val="00030758"/>
    <w:rsid w:val="000310FB"/>
    <w:rsid w:val="00032D86"/>
    <w:rsid w:val="00037B4C"/>
    <w:rsid w:val="00043ECD"/>
    <w:rsid w:val="00046D68"/>
    <w:rsid w:val="00053D29"/>
    <w:rsid w:val="000555C9"/>
    <w:rsid w:val="00064367"/>
    <w:rsid w:val="00064660"/>
    <w:rsid w:val="00073877"/>
    <w:rsid w:val="000800B1"/>
    <w:rsid w:val="00083523"/>
    <w:rsid w:val="00091F10"/>
    <w:rsid w:val="0009200D"/>
    <w:rsid w:val="0009300C"/>
    <w:rsid w:val="000A6815"/>
    <w:rsid w:val="000B19DF"/>
    <w:rsid w:val="000C0FF5"/>
    <w:rsid w:val="000C319E"/>
    <w:rsid w:val="000C41A7"/>
    <w:rsid w:val="000C596C"/>
    <w:rsid w:val="000D5B52"/>
    <w:rsid w:val="000E38B8"/>
    <w:rsid w:val="000E423B"/>
    <w:rsid w:val="000F7F16"/>
    <w:rsid w:val="00103565"/>
    <w:rsid w:val="00120125"/>
    <w:rsid w:val="001253A9"/>
    <w:rsid w:val="001348C7"/>
    <w:rsid w:val="00142729"/>
    <w:rsid w:val="001472F8"/>
    <w:rsid w:val="001603DA"/>
    <w:rsid w:val="00162684"/>
    <w:rsid w:val="00164A11"/>
    <w:rsid w:val="00166508"/>
    <w:rsid w:val="00166F88"/>
    <w:rsid w:val="00180719"/>
    <w:rsid w:val="00181E15"/>
    <w:rsid w:val="001847AC"/>
    <w:rsid w:val="00191914"/>
    <w:rsid w:val="00191C73"/>
    <w:rsid w:val="00192A0A"/>
    <w:rsid w:val="001A478E"/>
    <w:rsid w:val="001A56E0"/>
    <w:rsid w:val="001A6420"/>
    <w:rsid w:val="001B0372"/>
    <w:rsid w:val="001B212B"/>
    <w:rsid w:val="001B27EB"/>
    <w:rsid w:val="001B4ACD"/>
    <w:rsid w:val="001B4B2F"/>
    <w:rsid w:val="001B5669"/>
    <w:rsid w:val="001C10E6"/>
    <w:rsid w:val="001C1E55"/>
    <w:rsid w:val="001C303B"/>
    <w:rsid w:val="001C7230"/>
    <w:rsid w:val="001D173F"/>
    <w:rsid w:val="001D76E1"/>
    <w:rsid w:val="001E0692"/>
    <w:rsid w:val="001E49EC"/>
    <w:rsid w:val="001F301A"/>
    <w:rsid w:val="001F3609"/>
    <w:rsid w:val="002075F8"/>
    <w:rsid w:val="002114C6"/>
    <w:rsid w:val="00214009"/>
    <w:rsid w:val="00221594"/>
    <w:rsid w:val="002238DF"/>
    <w:rsid w:val="00231AD6"/>
    <w:rsid w:val="0023218A"/>
    <w:rsid w:val="0023284B"/>
    <w:rsid w:val="0023403F"/>
    <w:rsid w:val="00242FF0"/>
    <w:rsid w:val="00252548"/>
    <w:rsid w:val="00265C19"/>
    <w:rsid w:val="0027303E"/>
    <w:rsid w:val="00276581"/>
    <w:rsid w:val="00293204"/>
    <w:rsid w:val="00293BE0"/>
    <w:rsid w:val="00296A39"/>
    <w:rsid w:val="002B17E4"/>
    <w:rsid w:val="002B185A"/>
    <w:rsid w:val="002B2D7A"/>
    <w:rsid w:val="002B7D07"/>
    <w:rsid w:val="002C14A0"/>
    <w:rsid w:val="002C23A4"/>
    <w:rsid w:val="002C4566"/>
    <w:rsid w:val="002C5EEA"/>
    <w:rsid w:val="002C7F6B"/>
    <w:rsid w:val="002D2A77"/>
    <w:rsid w:val="002D7BE5"/>
    <w:rsid w:val="002D7EBE"/>
    <w:rsid w:val="002E52A5"/>
    <w:rsid w:val="002E60FC"/>
    <w:rsid w:val="002F3BC6"/>
    <w:rsid w:val="002F50D5"/>
    <w:rsid w:val="003049A5"/>
    <w:rsid w:val="00305576"/>
    <w:rsid w:val="0030677B"/>
    <w:rsid w:val="003120AD"/>
    <w:rsid w:val="0031567A"/>
    <w:rsid w:val="0032122D"/>
    <w:rsid w:val="00322D5D"/>
    <w:rsid w:val="003274DE"/>
    <w:rsid w:val="00332AE7"/>
    <w:rsid w:val="00333724"/>
    <w:rsid w:val="0033400C"/>
    <w:rsid w:val="003353A0"/>
    <w:rsid w:val="003370BE"/>
    <w:rsid w:val="0034179F"/>
    <w:rsid w:val="00352689"/>
    <w:rsid w:val="00354F6B"/>
    <w:rsid w:val="003554E8"/>
    <w:rsid w:val="00357DDC"/>
    <w:rsid w:val="00360284"/>
    <w:rsid w:val="003608C8"/>
    <w:rsid w:val="00360A23"/>
    <w:rsid w:val="00384193"/>
    <w:rsid w:val="0039050A"/>
    <w:rsid w:val="00396922"/>
    <w:rsid w:val="003A6884"/>
    <w:rsid w:val="003B75A5"/>
    <w:rsid w:val="003C19E6"/>
    <w:rsid w:val="003D0CDC"/>
    <w:rsid w:val="003E0844"/>
    <w:rsid w:val="003E15DE"/>
    <w:rsid w:val="003E3774"/>
    <w:rsid w:val="003E7885"/>
    <w:rsid w:val="004160E8"/>
    <w:rsid w:val="00416689"/>
    <w:rsid w:val="00416700"/>
    <w:rsid w:val="00425761"/>
    <w:rsid w:val="00430AB1"/>
    <w:rsid w:val="00435130"/>
    <w:rsid w:val="00445605"/>
    <w:rsid w:val="00450763"/>
    <w:rsid w:val="00453C82"/>
    <w:rsid w:val="004545B7"/>
    <w:rsid w:val="0046110E"/>
    <w:rsid w:val="004703AA"/>
    <w:rsid w:val="00475AE5"/>
    <w:rsid w:val="0047743B"/>
    <w:rsid w:val="00482A4C"/>
    <w:rsid w:val="00486616"/>
    <w:rsid w:val="00487901"/>
    <w:rsid w:val="004968F4"/>
    <w:rsid w:val="004A018A"/>
    <w:rsid w:val="004A1D70"/>
    <w:rsid w:val="004B0400"/>
    <w:rsid w:val="004B09DD"/>
    <w:rsid w:val="004B23CA"/>
    <w:rsid w:val="004B2EF1"/>
    <w:rsid w:val="004B72BF"/>
    <w:rsid w:val="004B7D0F"/>
    <w:rsid w:val="004C3E76"/>
    <w:rsid w:val="004D0D34"/>
    <w:rsid w:val="004D2404"/>
    <w:rsid w:val="004D52AD"/>
    <w:rsid w:val="004E5255"/>
    <w:rsid w:val="004F515D"/>
    <w:rsid w:val="004F7AEA"/>
    <w:rsid w:val="004F7B7E"/>
    <w:rsid w:val="00502E8E"/>
    <w:rsid w:val="00504669"/>
    <w:rsid w:val="00512E7B"/>
    <w:rsid w:val="005201A4"/>
    <w:rsid w:val="0052089F"/>
    <w:rsid w:val="00531C3D"/>
    <w:rsid w:val="00535A60"/>
    <w:rsid w:val="0053637B"/>
    <w:rsid w:val="005400A2"/>
    <w:rsid w:val="00541304"/>
    <w:rsid w:val="005657BD"/>
    <w:rsid w:val="00590E11"/>
    <w:rsid w:val="0059466F"/>
    <w:rsid w:val="00595960"/>
    <w:rsid w:val="005A0A74"/>
    <w:rsid w:val="005B0EA9"/>
    <w:rsid w:val="005B23A5"/>
    <w:rsid w:val="005B2557"/>
    <w:rsid w:val="005B35BF"/>
    <w:rsid w:val="005B4AD0"/>
    <w:rsid w:val="005B5957"/>
    <w:rsid w:val="005C16AF"/>
    <w:rsid w:val="005D47E3"/>
    <w:rsid w:val="005D7C74"/>
    <w:rsid w:val="005E0D6F"/>
    <w:rsid w:val="005E1D32"/>
    <w:rsid w:val="005E5399"/>
    <w:rsid w:val="005E5D30"/>
    <w:rsid w:val="005E662D"/>
    <w:rsid w:val="005F0253"/>
    <w:rsid w:val="005F21AE"/>
    <w:rsid w:val="005F3E9A"/>
    <w:rsid w:val="006039C4"/>
    <w:rsid w:val="006172DF"/>
    <w:rsid w:val="00620055"/>
    <w:rsid w:val="00623365"/>
    <w:rsid w:val="00624BD7"/>
    <w:rsid w:val="00625494"/>
    <w:rsid w:val="00626E13"/>
    <w:rsid w:val="00640093"/>
    <w:rsid w:val="00642620"/>
    <w:rsid w:val="006466E8"/>
    <w:rsid w:val="00647FF8"/>
    <w:rsid w:val="006507EC"/>
    <w:rsid w:val="0065234F"/>
    <w:rsid w:val="006562B1"/>
    <w:rsid w:val="006602A3"/>
    <w:rsid w:val="00662F01"/>
    <w:rsid w:val="00663015"/>
    <w:rsid w:val="00675951"/>
    <w:rsid w:val="00677689"/>
    <w:rsid w:val="00681E7B"/>
    <w:rsid w:val="00685444"/>
    <w:rsid w:val="00691471"/>
    <w:rsid w:val="00693C62"/>
    <w:rsid w:val="006A302B"/>
    <w:rsid w:val="006A376C"/>
    <w:rsid w:val="006A573F"/>
    <w:rsid w:val="006A60EE"/>
    <w:rsid w:val="006A612B"/>
    <w:rsid w:val="006A7AC5"/>
    <w:rsid w:val="006C3269"/>
    <w:rsid w:val="006D0443"/>
    <w:rsid w:val="006D20F0"/>
    <w:rsid w:val="006D36BE"/>
    <w:rsid w:val="006D3BDF"/>
    <w:rsid w:val="006D4DC8"/>
    <w:rsid w:val="006E05B3"/>
    <w:rsid w:val="006E1E24"/>
    <w:rsid w:val="006E1F3F"/>
    <w:rsid w:val="006F7A02"/>
    <w:rsid w:val="00707A69"/>
    <w:rsid w:val="00721FCA"/>
    <w:rsid w:val="00726D6B"/>
    <w:rsid w:val="00727DFD"/>
    <w:rsid w:val="00735749"/>
    <w:rsid w:val="00741E43"/>
    <w:rsid w:val="007431F2"/>
    <w:rsid w:val="00743254"/>
    <w:rsid w:val="0074655A"/>
    <w:rsid w:val="00747F97"/>
    <w:rsid w:val="00751650"/>
    <w:rsid w:val="007529CA"/>
    <w:rsid w:val="00762588"/>
    <w:rsid w:val="0076766C"/>
    <w:rsid w:val="00767F33"/>
    <w:rsid w:val="007752D5"/>
    <w:rsid w:val="007838A0"/>
    <w:rsid w:val="00795254"/>
    <w:rsid w:val="007A046D"/>
    <w:rsid w:val="007A2438"/>
    <w:rsid w:val="007B3179"/>
    <w:rsid w:val="007B60B7"/>
    <w:rsid w:val="007C7C80"/>
    <w:rsid w:val="007C7F70"/>
    <w:rsid w:val="007D25F9"/>
    <w:rsid w:val="007D3D66"/>
    <w:rsid w:val="007E0830"/>
    <w:rsid w:val="007E0EC6"/>
    <w:rsid w:val="007E46DA"/>
    <w:rsid w:val="007F7644"/>
    <w:rsid w:val="00805254"/>
    <w:rsid w:val="00807E39"/>
    <w:rsid w:val="008161D4"/>
    <w:rsid w:val="00816AF7"/>
    <w:rsid w:val="00826FAF"/>
    <w:rsid w:val="00835F04"/>
    <w:rsid w:val="00836FD5"/>
    <w:rsid w:val="00841401"/>
    <w:rsid w:val="00845372"/>
    <w:rsid w:val="00851440"/>
    <w:rsid w:val="008533C9"/>
    <w:rsid w:val="00853CE4"/>
    <w:rsid w:val="008541EB"/>
    <w:rsid w:val="008565F5"/>
    <w:rsid w:val="00865E54"/>
    <w:rsid w:val="0086791D"/>
    <w:rsid w:val="00873270"/>
    <w:rsid w:val="00877155"/>
    <w:rsid w:val="00884F91"/>
    <w:rsid w:val="00897DA6"/>
    <w:rsid w:val="008A587E"/>
    <w:rsid w:val="008B1AB8"/>
    <w:rsid w:val="008B6CD9"/>
    <w:rsid w:val="008C0DE5"/>
    <w:rsid w:val="008D1434"/>
    <w:rsid w:val="008D3BE7"/>
    <w:rsid w:val="008E2A32"/>
    <w:rsid w:val="008E5C37"/>
    <w:rsid w:val="008F04D9"/>
    <w:rsid w:val="008F3A57"/>
    <w:rsid w:val="0090067A"/>
    <w:rsid w:val="00903F22"/>
    <w:rsid w:val="0090617F"/>
    <w:rsid w:val="00912062"/>
    <w:rsid w:val="009129AC"/>
    <w:rsid w:val="00921760"/>
    <w:rsid w:val="00930E3A"/>
    <w:rsid w:val="00932365"/>
    <w:rsid w:val="009344B6"/>
    <w:rsid w:val="009344F2"/>
    <w:rsid w:val="0093454D"/>
    <w:rsid w:val="00937BEA"/>
    <w:rsid w:val="009451A5"/>
    <w:rsid w:val="009467B5"/>
    <w:rsid w:val="00962146"/>
    <w:rsid w:val="0096351E"/>
    <w:rsid w:val="0096361B"/>
    <w:rsid w:val="00966DFD"/>
    <w:rsid w:val="00967449"/>
    <w:rsid w:val="00967DCE"/>
    <w:rsid w:val="0097144D"/>
    <w:rsid w:val="00971B1F"/>
    <w:rsid w:val="00974292"/>
    <w:rsid w:val="00976DC5"/>
    <w:rsid w:val="00983980"/>
    <w:rsid w:val="00991F7F"/>
    <w:rsid w:val="00992E4E"/>
    <w:rsid w:val="009936D9"/>
    <w:rsid w:val="009A09A6"/>
    <w:rsid w:val="009A0E55"/>
    <w:rsid w:val="009B00E8"/>
    <w:rsid w:val="009B0D95"/>
    <w:rsid w:val="009B65CC"/>
    <w:rsid w:val="009B6E55"/>
    <w:rsid w:val="009B717B"/>
    <w:rsid w:val="009C3E9C"/>
    <w:rsid w:val="009D18D3"/>
    <w:rsid w:val="009D4578"/>
    <w:rsid w:val="00A03ECB"/>
    <w:rsid w:val="00A0403E"/>
    <w:rsid w:val="00A06DC3"/>
    <w:rsid w:val="00A11329"/>
    <w:rsid w:val="00A22061"/>
    <w:rsid w:val="00A32B44"/>
    <w:rsid w:val="00A3504B"/>
    <w:rsid w:val="00A40189"/>
    <w:rsid w:val="00A407D0"/>
    <w:rsid w:val="00A50B3E"/>
    <w:rsid w:val="00A61334"/>
    <w:rsid w:val="00A61FF1"/>
    <w:rsid w:val="00A65A32"/>
    <w:rsid w:val="00A70CF2"/>
    <w:rsid w:val="00A70D39"/>
    <w:rsid w:val="00A8280C"/>
    <w:rsid w:val="00A84DCA"/>
    <w:rsid w:val="00A92E8D"/>
    <w:rsid w:val="00A9438F"/>
    <w:rsid w:val="00A973F3"/>
    <w:rsid w:val="00AA1459"/>
    <w:rsid w:val="00AA29A6"/>
    <w:rsid w:val="00AA37B4"/>
    <w:rsid w:val="00AB17F0"/>
    <w:rsid w:val="00AB1AEA"/>
    <w:rsid w:val="00AB2030"/>
    <w:rsid w:val="00AB6234"/>
    <w:rsid w:val="00AC10E0"/>
    <w:rsid w:val="00AC4059"/>
    <w:rsid w:val="00AD048A"/>
    <w:rsid w:val="00AD0A81"/>
    <w:rsid w:val="00AD149F"/>
    <w:rsid w:val="00AD3E39"/>
    <w:rsid w:val="00AD6E58"/>
    <w:rsid w:val="00AE167F"/>
    <w:rsid w:val="00AE26C5"/>
    <w:rsid w:val="00AE6F16"/>
    <w:rsid w:val="00AF358F"/>
    <w:rsid w:val="00B13661"/>
    <w:rsid w:val="00B17470"/>
    <w:rsid w:val="00B17865"/>
    <w:rsid w:val="00B20B1D"/>
    <w:rsid w:val="00B46B9D"/>
    <w:rsid w:val="00B473A5"/>
    <w:rsid w:val="00B510B8"/>
    <w:rsid w:val="00B57021"/>
    <w:rsid w:val="00B64902"/>
    <w:rsid w:val="00B7037F"/>
    <w:rsid w:val="00B740E5"/>
    <w:rsid w:val="00B74E8E"/>
    <w:rsid w:val="00B8719C"/>
    <w:rsid w:val="00B87FC3"/>
    <w:rsid w:val="00B91EB2"/>
    <w:rsid w:val="00B9757B"/>
    <w:rsid w:val="00BA7E55"/>
    <w:rsid w:val="00BB3E74"/>
    <w:rsid w:val="00BB61E1"/>
    <w:rsid w:val="00BC1EA3"/>
    <w:rsid w:val="00BC2C39"/>
    <w:rsid w:val="00BC34F1"/>
    <w:rsid w:val="00BC7C63"/>
    <w:rsid w:val="00BD2BC2"/>
    <w:rsid w:val="00BD36DC"/>
    <w:rsid w:val="00BD4A45"/>
    <w:rsid w:val="00BD5785"/>
    <w:rsid w:val="00BE3226"/>
    <w:rsid w:val="00BF067E"/>
    <w:rsid w:val="00BF11C1"/>
    <w:rsid w:val="00BF1A98"/>
    <w:rsid w:val="00C1432F"/>
    <w:rsid w:val="00C16EA5"/>
    <w:rsid w:val="00C17FC6"/>
    <w:rsid w:val="00C2259A"/>
    <w:rsid w:val="00C247FF"/>
    <w:rsid w:val="00C306A0"/>
    <w:rsid w:val="00C3417B"/>
    <w:rsid w:val="00C47257"/>
    <w:rsid w:val="00C54674"/>
    <w:rsid w:val="00C5776D"/>
    <w:rsid w:val="00C67776"/>
    <w:rsid w:val="00C7063A"/>
    <w:rsid w:val="00C72544"/>
    <w:rsid w:val="00C81B9C"/>
    <w:rsid w:val="00C82CDD"/>
    <w:rsid w:val="00C84D2C"/>
    <w:rsid w:val="00C86AE0"/>
    <w:rsid w:val="00C92F2A"/>
    <w:rsid w:val="00C93960"/>
    <w:rsid w:val="00C94D13"/>
    <w:rsid w:val="00CA3C57"/>
    <w:rsid w:val="00CA45B5"/>
    <w:rsid w:val="00CB489E"/>
    <w:rsid w:val="00CB500A"/>
    <w:rsid w:val="00CC79E9"/>
    <w:rsid w:val="00CD1B66"/>
    <w:rsid w:val="00CD2508"/>
    <w:rsid w:val="00CD4A46"/>
    <w:rsid w:val="00CD663C"/>
    <w:rsid w:val="00CE2005"/>
    <w:rsid w:val="00CE6458"/>
    <w:rsid w:val="00CE7BDF"/>
    <w:rsid w:val="00CF09A8"/>
    <w:rsid w:val="00CF0DF8"/>
    <w:rsid w:val="00CF5BEC"/>
    <w:rsid w:val="00CF5F62"/>
    <w:rsid w:val="00CF76D2"/>
    <w:rsid w:val="00D07A60"/>
    <w:rsid w:val="00D12439"/>
    <w:rsid w:val="00D14BCA"/>
    <w:rsid w:val="00D15E3F"/>
    <w:rsid w:val="00D21671"/>
    <w:rsid w:val="00D2329A"/>
    <w:rsid w:val="00D34EEF"/>
    <w:rsid w:val="00D40AC2"/>
    <w:rsid w:val="00D461DC"/>
    <w:rsid w:val="00D575E0"/>
    <w:rsid w:val="00D60442"/>
    <w:rsid w:val="00D73A55"/>
    <w:rsid w:val="00D75455"/>
    <w:rsid w:val="00D75833"/>
    <w:rsid w:val="00D85491"/>
    <w:rsid w:val="00D9566A"/>
    <w:rsid w:val="00D962FF"/>
    <w:rsid w:val="00D974A8"/>
    <w:rsid w:val="00DA0CF5"/>
    <w:rsid w:val="00DB5626"/>
    <w:rsid w:val="00DC12F2"/>
    <w:rsid w:val="00DC46E2"/>
    <w:rsid w:val="00DD11CC"/>
    <w:rsid w:val="00DD1DE5"/>
    <w:rsid w:val="00DD616F"/>
    <w:rsid w:val="00DE7A9F"/>
    <w:rsid w:val="00DF2BEB"/>
    <w:rsid w:val="00DF2C10"/>
    <w:rsid w:val="00DF60C6"/>
    <w:rsid w:val="00E0071A"/>
    <w:rsid w:val="00E21D39"/>
    <w:rsid w:val="00E24195"/>
    <w:rsid w:val="00E314A8"/>
    <w:rsid w:val="00E360B4"/>
    <w:rsid w:val="00E404D8"/>
    <w:rsid w:val="00E520AE"/>
    <w:rsid w:val="00E53440"/>
    <w:rsid w:val="00E53921"/>
    <w:rsid w:val="00E60E4A"/>
    <w:rsid w:val="00E6116B"/>
    <w:rsid w:val="00E61DCB"/>
    <w:rsid w:val="00E648D4"/>
    <w:rsid w:val="00E743E6"/>
    <w:rsid w:val="00E746A0"/>
    <w:rsid w:val="00E77892"/>
    <w:rsid w:val="00E77BFE"/>
    <w:rsid w:val="00E8177B"/>
    <w:rsid w:val="00E85740"/>
    <w:rsid w:val="00E87ADF"/>
    <w:rsid w:val="00E9431C"/>
    <w:rsid w:val="00EA7D5A"/>
    <w:rsid w:val="00EC1DC8"/>
    <w:rsid w:val="00EC4F0F"/>
    <w:rsid w:val="00EC6DF4"/>
    <w:rsid w:val="00ED1C35"/>
    <w:rsid w:val="00EE004C"/>
    <w:rsid w:val="00EE206A"/>
    <w:rsid w:val="00EE30D0"/>
    <w:rsid w:val="00EF3CAC"/>
    <w:rsid w:val="00F0702F"/>
    <w:rsid w:val="00F07122"/>
    <w:rsid w:val="00F15AD4"/>
    <w:rsid w:val="00F15B48"/>
    <w:rsid w:val="00F17BB8"/>
    <w:rsid w:val="00F40DCF"/>
    <w:rsid w:val="00F41862"/>
    <w:rsid w:val="00F429B3"/>
    <w:rsid w:val="00F45FF1"/>
    <w:rsid w:val="00F4785C"/>
    <w:rsid w:val="00F53652"/>
    <w:rsid w:val="00F54A8D"/>
    <w:rsid w:val="00F572BB"/>
    <w:rsid w:val="00F67FD7"/>
    <w:rsid w:val="00F70BF1"/>
    <w:rsid w:val="00F70D2A"/>
    <w:rsid w:val="00F76940"/>
    <w:rsid w:val="00F7708E"/>
    <w:rsid w:val="00F91D4B"/>
    <w:rsid w:val="00F9221B"/>
    <w:rsid w:val="00F937CF"/>
    <w:rsid w:val="00FA0A5D"/>
    <w:rsid w:val="00FA2AA5"/>
    <w:rsid w:val="00FA2F31"/>
    <w:rsid w:val="00FA3670"/>
    <w:rsid w:val="00FA48D8"/>
    <w:rsid w:val="00FB48D8"/>
    <w:rsid w:val="00FB56D0"/>
    <w:rsid w:val="00FC2FAB"/>
    <w:rsid w:val="00FD009F"/>
    <w:rsid w:val="00FD4085"/>
    <w:rsid w:val="00FF37B2"/>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image" Target="media/image63.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61" Type="http://schemas.openxmlformats.org/officeDocument/2006/relationships/image" Target="media/image5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3D414EF-4CC8-4006-ACDA-3522D88F6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54</TotalTime>
  <Pages>37</Pages>
  <Words>4210</Words>
  <Characters>2400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590</cp:revision>
  <dcterms:created xsi:type="dcterms:W3CDTF">2020-04-30T13:29:00Z</dcterms:created>
  <dcterms:modified xsi:type="dcterms:W3CDTF">2020-05-23T10:32:00Z</dcterms:modified>
</cp:coreProperties>
</file>